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1448C" w14:textId="63CC5D61" w:rsidR="00B57FA7" w:rsidRPr="00F70E3E" w:rsidRDefault="009B2F01" w:rsidP="00F70E3E">
      <w:pPr>
        <w:spacing w:line="220" w:lineRule="exact"/>
        <w:jc w:val="center"/>
        <w:rPr>
          <w:rFonts w:ascii="Avenir Next World" w:eastAsia="Times New Roman" w:hAnsi="Avenir Next World" w:cs="Avenir Next World"/>
          <w:b/>
        </w:rPr>
      </w:pPr>
      <w:r>
        <w:rPr>
          <w:rFonts w:ascii="Avenir Next World" w:hAnsi="Avenir Next World"/>
          <w:b/>
        </w:rPr>
        <w:t>Formulário de Confirmação do Representante Medtronic (UTC)</w:t>
      </w:r>
    </w:p>
    <w:p w14:paraId="707FFD5D" w14:textId="77777777" w:rsidR="00DD0007" w:rsidRDefault="00DD0007" w:rsidP="000019D0">
      <w:pPr>
        <w:spacing w:line="220" w:lineRule="exact"/>
        <w:jc w:val="center"/>
        <w:outlineLvl w:val="0"/>
        <w:rPr>
          <w:rFonts w:ascii="Avenir Next World" w:eastAsia="Times New Roman" w:hAnsi="Avenir Next World" w:cs="Avenir Next World"/>
          <w:b/>
          <w:bCs/>
          <w:color w:val="FF0000"/>
        </w:rPr>
      </w:pPr>
    </w:p>
    <w:p w14:paraId="18EFD55F" w14:textId="223CE858" w:rsidR="000019D0" w:rsidRPr="000019D0" w:rsidRDefault="000019D0" w:rsidP="000019D0">
      <w:pPr>
        <w:spacing w:line="220" w:lineRule="exact"/>
        <w:jc w:val="center"/>
        <w:outlineLvl w:val="0"/>
        <w:rPr>
          <w:rFonts w:ascii="Avenir Next World" w:eastAsia="Times New Roman" w:hAnsi="Avenir Next World" w:cs="Avenir Next World"/>
          <w:b/>
          <w:bCs/>
          <w:color w:val="FF0000"/>
        </w:rPr>
      </w:pPr>
      <w:r>
        <w:rPr>
          <w:rFonts w:ascii="Avenir Next World" w:hAnsi="Avenir Next World"/>
          <w:b/>
          <w:bCs/>
          <w:color w:val="FF0000"/>
        </w:rPr>
        <w:t xml:space="preserve">URGENTE: RECALL DE DISPOSITIVO MÉDICO </w:t>
      </w:r>
    </w:p>
    <w:p w14:paraId="066604A9" w14:textId="0466D5D3" w:rsidR="000019D0" w:rsidRPr="00484D99" w:rsidRDefault="000019D0" w:rsidP="000019D0">
      <w:pPr>
        <w:spacing w:line="220" w:lineRule="exact"/>
        <w:jc w:val="center"/>
        <w:rPr>
          <w:rFonts w:ascii="Avenir Next World" w:eastAsia="Times New Roman" w:hAnsi="Avenir Next World" w:cs="Avenir Next World"/>
          <w:bCs/>
        </w:rPr>
      </w:pPr>
      <w:bookmarkStart w:id="0" w:name="_Hlk141279119"/>
      <w:r>
        <w:rPr>
          <w:rFonts w:ascii="Avenir Next World" w:hAnsi="Avenir Next World"/>
          <w:bCs/>
        </w:rPr>
        <w:t xml:space="preserve">Kit de Cateter Crônico </w:t>
      </w:r>
      <w:proofErr w:type="spellStart"/>
      <w:r>
        <w:rPr>
          <w:rFonts w:ascii="Avenir Next World" w:hAnsi="Avenir Next World"/>
          <w:bCs/>
        </w:rPr>
        <w:t>Palindrome</w:t>
      </w:r>
      <w:proofErr w:type="spellEnd"/>
      <w:r>
        <w:rPr>
          <w:rFonts w:ascii="Avenir Next World" w:hAnsi="Avenir Next World"/>
          <w:bCs/>
        </w:rPr>
        <w:t xml:space="preserve">™ 14,5 </w:t>
      </w:r>
      <w:proofErr w:type="spellStart"/>
      <w:r>
        <w:rPr>
          <w:rFonts w:ascii="Avenir Next World" w:hAnsi="Avenir Next World"/>
          <w:bCs/>
        </w:rPr>
        <w:t>Fr</w:t>
      </w:r>
      <w:proofErr w:type="spellEnd"/>
      <w:r>
        <w:rPr>
          <w:rFonts w:ascii="Avenir Next World" w:hAnsi="Avenir Next World"/>
          <w:bCs/>
        </w:rPr>
        <w:t>/</w:t>
      </w:r>
      <w:proofErr w:type="spellStart"/>
      <w:r>
        <w:rPr>
          <w:rFonts w:ascii="Avenir Next World" w:hAnsi="Avenir Next World"/>
          <w:bCs/>
        </w:rPr>
        <w:t>Ch</w:t>
      </w:r>
      <w:proofErr w:type="spellEnd"/>
      <w:r>
        <w:rPr>
          <w:rFonts w:ascii="Avenir Next World" w:hAnsi="Avenir Next World"/>
          <w:bCs/>
        </w:rPr>
        <w:t xml:space="preserve"> (4,8 mm) x 23</w:t>
      </w:r>
      <w:bookmarkEnd w:id="0"/>
      <w:r>
        <w:rPr>
          <w:rFonts w:ascii="Avenir Next World" w:hAnsi="Avenir Next World"/>
          <w:bCs/>
        </w:rPr>
        <w:t xml:space="preserve"> (8888145015)</w:t>
      </w:r>
    </w:p>
    <w:p w14:paraId="20B2B357" w14:textId="58E1D5F7" w:rsidR="00522114" w:rsidRPr="00484D99" w:rsidRDefault="00D653B4" w:rsidP="000019D0">
      <w:pPr>
        <w:spacing w:line="220" w:lineRule="exact"/>
        <w:jc w:val="center"/>
        <w:rPr>
          <w:rFonts w:ascii="Avenir Next World" w:eastAsia="Times New Roman" w:hAnsi="Avenir Next World" w:cs="Avenir Next World"/>
          <w:b/>
        </w:rPr>
      </w:pPr>
      <w:r>
        <w:rPr>
          <w:rFonts w:ascii="Avenir Next World" w:hAnsi="Avenir Next World"/>
          <w:b/>
          <w:bCs/>
        </w:rPr>
        <w:t xml:space="preserve">Referência incorreta ao Comprimento do Cateter no rótulo </w:t>
      </w:r>
      <w:r w:rsidR="00522114">
        <w:rPr>
          <w:rFonts w:ascii="Avenir Next World" w:hAnsi="Avenir Next World"/>
          <w:b/>
        </w:rPr>
        <w:t>- 4 (quatro) lotes afetados</w:t>
      </w:r>
    </w:p>
    <w:p w14:paraId="5A224D1C" w14:textId="3F6E5C74" w:rsidR="00684C0A" w:rsidRPr="001B6C40" w:rsidRDefault="0020748E" w:rsidP="006176C5">
      <w:pPr>
        <w:spacing w:line="360" w:lineRule="auto"/>
        <w:outlineLvl w:val="0"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>Nome da Conta:</w:t>
      </w:r>
    </w:p>
    <w:p w14:paraId="0173153C" w14:textId="4FA4C3BA" w:rsidR="0020748E" w:rsidRPr="001B6C40" w:rsidRDefault="0020748E" w:rsidP="00684C0A">
      <w:pPr>
        <w:spacing w:line="360" w:lineRule="auto"/>
        <w:outlineLvl w:val="0"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 xml:space="preserve">Número da Conta: </w:t>
      </w:r>
    </w:p>
    <w:p w14:paraId="023B7C5D" w14:textId="6FBD63A6" w:rsidR="00684C0A" w:rsidRPr="001B6C40" w:rsidRDefault="0020748E" w:rsidP="00684C0A">
      <w:pPr>
        <w:spacing w:line="360" w:lineRule="auto"/>
        <w:outlineLvl w:val="0"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 xml:space="preserve">Endereço da Conta: </w:t>
      </w:r>
    </w:p>
    <w:p w14:paraId="6CF70230" w14:textId="7303B180" w:rsidR="00475BA1" w:rsidRPr="001B6C40" w:rsidRDefault="0020748E" w:rsidP="00684C0A">
      <w:pPr>
        <w:spacing w:line="360" w:lineRule="auto"/>
        <w:outlineLvl w:val="0"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>Cidade, Estado, Código Postal:</w:t>
      </w:r>
    </w:p>
    <w:p w14:paraId="172B0130" w14:textId="00A81ABC" w:rsidR="0094249A" w:rsidRPr="00BB6E78" w:rsidRDefault="00B57FA7" w:rsidP="00BB6E78">
      <w:pPr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 xml:space="preserve">Este formulário serve para os Representantes Medtronic documentarem as tentativas de se comunicar com os consignatários e/ou para concluir as ações adicionais, conforme aplicáveis, para a ação corretiva em campo (p.ex., retirada do produto). </w:t>
      </w:r>
    </w:p>
    <w:p w14:paraId="53D7A46C" w14:textId="77777777" w:rsidR="0094249A" w:rsidRPr="00BB6E78" w:rsidRDefault="0094249A" w:rsidP="00BB6E78">
      <w:pPr>
        <w:rPr>
          <w:rFonts w:ascii="Avenir Next World" w:hAnsi="Avenir Next World" w:cs="Avenir Next World"/>
          <w:sz w:val="18"/>
          <w:szCs w:val="18"/>
        </w:rPr>
      </w:pPr>
    </w:p>
    <w:p w14:paraId="07D9A4D1" w14:textId="5363628D" w:rsidR="00AE408E" w:rsidRPr="00BB6E78" w:rsidRDefault="00B57FA7" w:rsidP="00BB6E78">
      <w:pPr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>Apesar das múltiplas tentativas, a Medtronic não conseguiu obter uma confirmação do consignatário assinada para a conta indicada acima. Consulte as diretrizes no final do formulário. Documente as tentativas de confirmação na tabela abaixo.</w:t>
      </w:r>
    </w:p>
    <w:tbl>
      <w:tblPr>
        <w:tblW w:w="4799" w:type="pct"/>
        <w:tblInd w:w="262" w:type="dxa"/>
        <w:tblBorders>
          <w:top w:val="single" w:sz="6" w:space="0" w:color="000000"/>
          <w:left w:val="single" w:sz="6" w:space="0" w:color="000000"/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6"/>
        <w:gridCol w:w="1648"/>
        <w:gridCol w:w="3464"/>
        <w:gridCol w:w="3371"/>
      </w:tblGrid>
      <w:tr w:rsidR="002E7AFA" w:rsidRPr="00C72779" w14:paraId="2F6E5ED6" w14:textId="77777777" w:rsidTr="00684C0A">
        <w:trPr>
          <w:trHeight w:hRule="exact" w:val="330"/>
        </w:trPr>
        <w:tc>
          <w:tcPr>
            <w:tcW w:w="609" w:type="pct"/>
            <w:shd w:val="clear" w:color="auto" w:fill="8DB3E2" w:themeFill="text2" w:themeFillTint="66"/>
            <w:vAlign w:val="center"/>
          </w:tcPr>
          <w:p w14:paraId="71A23CCB" w14:textId="77777777" w:rsidR="00AD441B" w:rsidRPr="00F52EFB" w:rsidRDefault="00AD441B" w:rsidP="00684C0A">
            <w:pPr>
              <w:pStyle w:val="TableParagraph"/>
              <w:jc w:val="center"/>
              <w:rPr>
                <w:rFonts w:ascii="Avenir Next World" w:eastAsia="MS Mincho" w:hAnsi="Avenir Next World" w:cs="Avenir Next World"/>
                <w:b/>
                <w:bCs/>
                <w:sz w:val="18"/>
                <w:szCs w:val="18"/>
              </w:rPr>
            </w:pPr>
            <w:r>
              <w:rPr>
                <w:rFonts w:ascii="Avenir Next World" w:hAnsi="Avenir Next World"/>
                <w:b/>
                <w:bCs/>
                <w:sz w:val="18"/>
                <w:szCs w:val="18"/>
              </w:rPr>
              <w:t>Tentativa</w:t>
            </w:r>
          </w:p>
        </w:tc>
        <w:tc>
          <w:tcPr>
            <w:tcW w:w="853" w:type="pct"/>
            <w:vAlign w:val="center"/>
          </w:tcPr>
          <w:p w14:paraId="2BC036E5" w14:textId="5016516F" w:rsidR="00AD441B" w:rsidRPr="00F52EFB" w:rsidRDefault="00AD441B" w:rsidP="00684C0A">
            <w:pPr>
              <w:pStyle w:val="NoSpacing"/>
              <w:jc w:val="center"/>
              <w:rPr>
                <w:rFonts w:ascii="Avenir Next World" w:hAnsi="Avenir Next World" w:cs="Avenir Next World"/>
                <w:b/>
                <w:bCs/>
                <w:sz w:val="18"/>
                <w:szCs w:val="18"/>
              </w:rPr>
            </w:pPr>
            <w:r>
              <w:rPr>
                <w:rFonts w:ascii="Avenir Next World" w:hAnsi="Avenir Next World"/>
                <w:b/>
                <w:bCs/>
                <w:sz w:val="18"/>
                <w:szCs w:val="18"/>
              </w:rPr>
              <w:t>Data</w:t>
            </w:r>
          </w:p>
        </w:tc>
        <w:tc>
          <w:tcPr>
            <w:tcW w:w="1793" w:type="pct"/>
            <w:vAlign w:val="center"/>
          </w:tcPr>
          <w:p w14:paraId="0806B6C0" w14:textId="77777777" w:rsidR="00AD441B" w:rsidRPr="00F52EFB" w:rsidRDefault="00AD441B" w:rsidP="00684C0A">
            <w:pPr>
              <w:tabs>
                <w:tab w:val="left" w:pos="364"/>
              </w:tabs>
              <w:jc w:val="center"/>
              <w:rPr>
                <w:rFonts w:ascii="Avenir Next World" w:hAnsi="Avenir Next World" w:cs="Avenir Next World"/>
                <w:b/>
                <w:bCs/>
                <w:sz w:val="18"/>
                <w:szCs w:val="18"/>
              </w:rPr>
            </w:pPr>
            <w:r>
              <w:rPr>
                <w:rFonts w:ascii="Avenir Next World" w:hAnsi="Avenir Next World"/>
                <w:b/>
                <w:bCs/>
                <w:sz w:val="18"/>
                <w:szCs w:val="18"/>
              </w:rPr>
              <w:t>Método do Comunicado</w:t>
            </w:r>
          </w:p>
        </w:tc>
        <w:tc>
          <w:tcPr>
            <w:tcW w:w="1745" w:type="pct"/>
            <w:vAlign w:val="center"/>
          </w:tcPr>
          <w:p w14:paraId="049DA923" w14:textId="77777777" w:rsidR="00AD441B" w:rsidRPr="00F52EFB" w:rsidRDefault="00AD441B" w:rsidP="00684C0A">
            <w:pPr>
              <w:tabs>
                <w:tab w:val="left" w:pos="364"/>
              </w:tabs>
              <w:jc w:val="center"/>
              <w:rPr>
                <w:rFonts w:ascii="Avenir Next World" w:hAnsi="Avenir Next World" w:cs="Avenir Next World"/>
                <w:b/>
                <w:bCs/>
                <w:sz w:val="18"/>
                <w:szCs w:val="18"/>
              </w:rPr>
            </w:pPr>
            <w:r>
              <w:rPr>
                <w:rFonts w:ascii="Avenir Next World" w:hAnsi="Avenir Next World"/>
                <w:b/>
                <w:bCs/>
                <w:sz w:val="18"/>
                <w:szCs w:val="18"/>
              </w:rPr>
              <w:t>Nome e Cargo do Contato</w:t>
            </w:r>
          </w:p>
        </w:tc>
      </w:tr>
      <w:tr w:rsidR="002E7AFA" w:rsidRPr="00C72779" w14:paraId="059033F9" w14:textId="77777777" w:rsidTr="00684C0A">
        <w:trPr>
          <w:cantSplit/>
          <w:trHeight w:hRule="exact" w:val="712"/>
        </w:trPr>
        <w:tc>
          <w:tcPr>
            <w:tcW w:w="609" w:type="pct"/>
            <w:shd w:val="clear" w:color="auto" w:fill="8DB3E2" w:themeFill="text2" w:themeFillTint="66"/>
          </w:tcPr>
          <w:p w14:paraId="3838F748" w14:textId="77777777" w:rsidR="00AD441B" w:rsidRPr="00F52EFB" w:rsidRDefault="00AD441B" w:rsidP="00684C0A">
            <w:pPr>
              <w:pStyle w:val="TableParagraph"/>
              <w:jc w:val="center"/>
              <w:rPr>
                <w:rFonts w:ascii="Avenir Next World" w:eastAsia="MS Mincho" w:hAnsi="Avenir Next World" w:cs="Avenir Next World"/>
                <w:sz w:val="18"/>
                <w:szCs w:val="18"/>
              </w:rPr>
            </w:pPr>
            <w:r>
              <w:rPr>
                <w:rFonts w:ascii="Avenir Next World" w:hAnsi="Avenir Next World"/>
                <w:sz w:val="18"/>
                <w:szCs w:val="18"/>
              </w:rPr>
              <w:t>1</w:t>
            </w:r>
          </w:p>
        </w:tc>
        <w:tc>
          <w:tcPr>
            <w:tcW w:w="853" w:type="pct"/>
            <w:vAlign w:val="center"/>
          </w:tcPr>
          <w:sdt>
            <w:sdtPr>
              <w:rPr>
                <w:rFonts w:ascii="Avenir Next World" w:eastAsia="MS Mincho" w:hAnsi="Avenir Next World" w:cs="Avenir Next World"/>
                <w:sz w:val="18"/>
                <w:szCs w:val="18"/>
              </w:rPr>
              <w:id w:val="-697316103"/>
              <w:placeholder>
                <w:docPart w:val="3A0370A78E6D4F7795DC9E00CA4487E0"/>
              </w:placeholder>
              <w:showingPlcHdr/>
              <w:date w:fullDate="2022-02-11T00:00:00Z">
                <w:dateFormat w:val="M/d/yyyy"/>
                <w:lid w:val="pt-BR"/>
                <w:storeMappedDataAs w:val="dateTime"/>
                <w:calendar w:val="gregorian"/>
              </w:date>
            </w:sdtPr>
            <w:sdtEndPr/>
            <w:sdtContent>
              <w:p w14:paraId="7C736031" w14:textId="2AC96F85" w:rsidR="00AD441B" w:rsidRPr="00F52EFB" w:rsidRDefault="00AD441B" w:rsidP="00684C0A">
                <w:pPr>
                  <w:pStyle w:val="TableParagraph"/>
                  <w:jc w:val="center"/>
                  <w:rPr>
                    <w:rFonts w:ascii="Avenir Next World" w:eastAsia="MS Mincho" w:hAnsi="Avenir Next World" w:cs="Avenir Next World"/>
                    <w:sz w:val="18"/>
                    <w:szCs w:val="18"/>
                  </w:rPr>
                </w:pPr>
                <w:r>
                  <w:rPr>
                    <w:rFonts w:ascii="Avenir Next World" w:hAnsi="Avenir Next World"/>
                    <w:sz w:val="18"/>
                    <w:szCs w:val="18"/>
                  </w:rPr>
                  <w:t>Clique ou toque para informar uma data.</w:t>
                </w:r>
              </w:p>
            </w:sdtContent>
          </w:sdt>
          <w:p w14:paraId="40BC9A7A" w14:textId="77777777" w:rsidR="64BE283D" w:rsidRPr="00F52EFB" w:rsidRDefault="64BE283D" w:rsidP="00684C0A">
            <w:pPr>
              <w:rPr>
                <w:rFonts w:ascii="Avenir Next World" w:hAnsi="Avenir Next World" w:cs="Avenir Next World"/>
                <w:sz w:val="18"/>
                <w:szCs w:val="18"/>
              </w:rPr>
            </w:pPr>
          </w:p>
        </w:tc>
        <w:tc>
          <w:tcPr>
            <w:tcW w:w="1793" w:type="pct"/>
          </w:tcPr>
          <w:p w14:paraId="7934047C" w14:textId="204A7E8D" w:rsidR="00AD441B" w:rsidRPr="00F52EFB" w:rsidRDefault="00AE5DAC" w:rsidP="00684C0A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  <w:sdt>
              <w:sdtPr>
                <w:rPr>
                  <w:rFonts w:ascii="Avenir Next World" w:hAnsi="Avenir Next World" w:cs="Avenir Next World"/>
                  <w:sz w:val="18"/>
                  <w:szCs w:val="18"/>
                </w:rPr>
                <w:id w:val="-135132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7AFA" w:rsidRPr="00F52EFB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2528C">
              <w:rPr>
                <w:rFonts w:ascii="Avenir Next World" w:hAnsi="Avenir Next World"/>
                <w:sz w:val="18"/>
                <w:szCs w:val="18"/>
              </w:rPr>
              <w:t xml:space="preserve">Telefone </w:t>
            </w:r>
            <w:sdt>
              <w:sdtPr>
                <w:rPr>
                  <w:rFonts w:ascii="Avenir Next World" w:hAnsi="Avenir Next World" w:cs="Avenir Next World"/>
                  <w:sz w:val="18"/>
                  <w:szCs w:val="18"/>
                </w:rPr>
                <w:id w:val="-417175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41B" w:rsidRPr="00F52EFB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2528C">
              <w:rPr>
                <w:rFonts w:ascii="Avenir Next World" w:hAnsi="Avenir Next World"/>
                <w:sz w:val="18"/>
                <w:szCs w:val="18"/>
              </w:rPr>
              <w:t xml:space="preserve">Visita ao Local </w:t>
            </w:r>
            <w:sdt>
              <w:sdtPr>
                <w:rPr>
                  <w:rFonts w:ascii="Avenir Next World" w:hAnsi="Avenir Next World" w:cs="Avenir Next World"/>
                  <w:sz w:val="18"/>
                  <w:szCs w:val="18"/>
                </w:rPr>
                <w:id w:val="839114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EFB" w:rsidRPr="00F52EFB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2528C">
              <w:rPr>
                <w:rFonts w:ascii="Avenir Next World" w:hAnsi="Avenir Next World"/>
                <w:sz w:val="18"/>
                <w:szCs w:val="18"/>
              </w:rPr>
              <w:t>E-mail</w:t>
            </w:r>
          </w:p>
          <w:p w14:paraId="5B9D11A4" w14:textId="77777777" w:rsidR="00AD441B" w:rsidRPr="00F52EFB" w:rsidRDefault="00AE5DAC" w:rsidP="00684C0A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  <w:sdt>
              <w:sdtPr>
                <w:rPr>
                  <w:rFonts w:ascii="Avenir Next World" w:hAnsi="Avenir Next World" w:cs="Avenir Next World"/>
                  <w:sz w:val="18"/>
                  <w:szCs w:val="18"/>
                </w:rPr>
                <w:id w:val="1434631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41B" w:rsidRPr="00F52EFB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2528C">
              <w:rPr>
                <w:rFonts w:ascii="Avenir Next World" w:hAnsi="Avenir Next World"/>
                <w:sz w:val="18"/>
                <w:szCs w:val="18"/>
              </w:rPr>
              <w:t>Outro __________________</w:t>
            </w:r>
          </w:p>
          <w:p w14:paraId="33BA9F83" w14:textId="77777777" w:rsidR="00AD441B" w:rsidRPr="00F52EFB" w:rsidRDefault="00AD441B" w:rsidP="00684C0A">
            <w:pPr>
              <w:tabs>
                <w:tab w:val="left" w:pos="364"/>
              </w:tabs>
              <w:jc w:val="center"/>
              <w:rPr>
                <w:rFonts w:ascii="Avenir Next World" w:hAnsi="Avenir Next World" w:cs="Avenir Next World"/>
                <w:sz w:val="18"/>
                <w:szCs w:val="18"/>
              </w:rPr>
            </w:pPr>
          </w:p>
          <w:p w14:paraId="198643C0" w14:textId="77777777" w:rsidR="00AD441B" w:rsidRPr="00F52EFB" w:rsidRDefault="00AD441B" w:rsidP="00684C0A">
            <w:pPr>
              <w:tabs>
                <w:tab w:val="left" w:pos="364"/>
              </w:tabs>
              <w:jc w:val="center"/>
              <w:rPr>
                <w:rFonts w:ascii="Avenir Next World" w:hAnsi="Avenir Next World" w:cs="Avenir Next World"/>
                <w:sz w:val="18"/>
                <w:szCs w:val="18"/>
              </w:rPr>
            </w:pPr>
          </w:p>
          <w:p w14:paraId="4EE1EA73" w14:textId="77777777" w:rsidR="00AD441B" w:rsidRPr="00F52EFB" w:rsidRDefault="00AD441B" w:rsidP="00684C0A">
            <w:pPr>
              <w:tabs>
                <w:tab w:val="left" w:pos="364"/>
              </w:tabs>
              <w:jc w:val="center"/>
              <w:rPr>
                <w:rFonts w:ascii="Avenir Next World" w:hAnsi="Avenir Next World" w:cs="Avenir Next World"/>
                <w:sz w:val="18"/>
                <w:szCs w:val="18"/>
              </w:rPr>
            </w:pPr>
          </w:p>
          <w:p w14:paraId="4BEC257A" w14:textId="77777777" w:rsidR="00AD441B" w:rsidRPr="00F52EFB" w:rsidRDefault="00AD441B" w:rsidP="00684C0A">
            <w:pPr>
              <w:tabs>
                <w:tab w:val="left" w:pos="364"/>
              </w:tabs>
              <w:jc w:val="center"/>
              <w:rPr>
                <w:rFonts w:ascii="Avenir Next World" w:hAnsi="Avenir Next World" w:cs="Avenir Next World"/>
                <w:sz w:val="18"/>
                <w:szCs w:val="18"/>
              </w:rPr>
            </w:pPr>
          </w:p>
          <w:p w14:paraId="3D66A225" w14:textId="2C25CD1A" w:rsidR="00AD441B" w:rsidRPr="00F52EFB" w:rsidRDefault="00AE5DAC" w:rsidP="00684C0A">
            <w:pPr>
              <w:tabs>
                <w:tab w:val="left" w:pos="364"/>
              </w:tabs>
              <w:jc w:val="center"/>
              <w:rPr>
                <w:rFonts w:ascii="Avenir Next World" w:hAnsi="Avenir Next World" w:cs="Avenir Next World"/>
                <w:sz w:val="18"/>
                <w:szCs w:val="18"/>
              </w:rPr>
            </w:pPr>
            <w:sdt>
              <w:sdtPr>
                <w:rPr>
                  <w:rFonts w:ascii="Avenir Next World" w:hAnsi="Avenir Next World" w:cs="Avenir Next World"/>
                  <w:sz w:val="18"/>
                  <w:szCs w:val="18"/>
                </w:rPr>
                <w:id w:val="-1145277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41B" w:rsidRPr="00F52EFB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2528C">
              <w:rPr>
                <w:rFonts w:ascii="Avenir Next World" w:hAnsi="Avenir Next World"/>
                <w:sz w:val="18"/>
                <w:szCs w:val="18"/>
              </w:rPr>
              <w:t>Outro:</w:t>
            </w:r>
          </w:p>
        </w:tc>
        <w:tc>
          <w:tcPr>
            <w:tcW w:w="1745" w:type="pct"/>
          </w:tcPr>
          <w:p w14:paraId="059D1734" w14:textId="4711A757" w:rsidR="00AD441B" w:rsidRPr="00F52EFB" w:rsidRDefault="00AD441B" w:rsidP="00684C0A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  <w:r>
              <w:rPr>
                <w:rFonts w:ascii="Avenir Next World" w:hAnsi="Avenir Next World"/>
                <w:sz w:val="18"/>
                <w:szCs w:val="18"/>
              </w:rPr>
              <w:t>Nome:</w:t>
            </w:r>
          </w:p>
          <w:p w14:paraId="768FCBF4" w14:textId="77777777" w:rsidR="00AD441B" w:rsidRPr="00F52EFB" w:rsidRDefault="00AD441B" w:rsidP="00684C0A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  <w:r>
              <w:rPr>
                <w:rFonts w:ascii="Avenir Next World" w:hAnsi="Avenir Next World"/>
                <w:sz w:val="18"/>
                <w:szCs w:val="18"/>
              </w:rPr>
              <w:t>Cargo:</w:t>
            </w:r>
          </w:p>
        </w:tc>
      </w:tr>
      <w:tr w:rsidR="002E7AFA" w:rsidRPr="00C72779" w14:paraId="266CF564" w14:textId="77777777" w:rsidTr="00684C0A">
        <w:trPr>
          <w:trHeight w:hRule="exact" w:val="712"/>
        </w:trPr>
        <w:tc>
          <w:tcPr>
            <w:tcW w:w="609" w:type="pct"/>
            <w:shd w:val="clear" w:color="auto" w:fill="8DB3E2" w:themeFill="text2" w:themeFillTint="66"/>
          </w:tcPr>
          <w:p w14:paraId="08269354" w14:textId="77777777" w:rsidR="00AD441B" w:rsidRPr="00F52EFB" w:rsidRDefault="00AD441B" w:rsidP="00684C0A">
            <w:pPr>
              <w:pStyle w:val="TableParagraph"/>
              <w:jc w:val="center"/>
              <w:rPr>
                <w:rFonts w:ascii="Avenir Next World" w:eastAsia="MS Mincho" w:hAnsi="Avenir Next World" w:cs="Avenir Next World"/>
                <w:sz w:val="18"/>
                <w:szCs w:val="18"/>
              </w:rPr>
            </w:pPr>
            <w:r>
              <w:rPr>
                <w:rFonts w:ascii="Avenir Next World" w:hAnsi="Avenir Next World"/>
                <w:sz w:val="18"/>
                <w:szCs w:val="18"/>
              </w:rPr>
              <w:t>2</w:t>
            </w:r>
          </w:p>
        </w:tc>
        <w:tc>
          <w:tcPr>
            <w:tcW w:w="853" w:type="pct"/>
          </w:tcPr>
          <w:sdt>
            <w:sdtPr>
              <w:rPr>
                <w:rFonts w:ascii="Avenir Next World" w:eastAsia="MS Mincho" w:hAnsi="Avenir Next World" w:cs="Avenir Next World"/>
                <w:sz w:val="18"/>
                <w:szCs w:val="18"/>
              </w:rPr>
              <w:id w:val="1943497205"/>
              <w:placeholder>
                <w:docPart w:val="C1053AD16C8549069BBB61AC2B764630"/>
              </w:placeholder>
              <w:showingPlcHdr/>
              <w:date w:fullDate="2022-02-11T00:00:00Z">
                <w:dateFormat w:val="M/d/yyyy"/>
                <w:lid w:val="pt-BR"/>
                <w:storeMappedDataAs w:val="dateTime"/>
                <w:calendar w:val="gregorian"/>
              </w:date>
            </w:sdtPr>
            <w:sdtEndPr/>
            <w:sdtContent>
              <w:p w14:paraId="1811045E" w14:textId="77777777" w:rsidR="00F52EFB" w:rsidRPr="00F52EFB" w:rsidRDefault="00F52EFB" w:rsidP="00684C0A">
                <w:pPr>
                  <w:pStyle w:val="TableParagraph"/>
                  <w:jc w:val="center"/>
                  <w:rPr>
                    <w:rFonts w:ascii="Avenir Next World" w:eastAsia="MS Mincho" w:hAnsi="Avenir Next World" w:cs="Avenir Next World"/>
                    <w:sz w:val="18"/>
                    <w:szCs w:val="18"/>
                  </w:rPr>
                </w:pPr>
                <w:r>
                  <w:rPr>
                    <w:rFonts w:ascii="Avenir Next World" w:hAnsi="Avenir Next World"/>
                    <w:sz w:val="18"/>
                    <w:szCs w:val="18"/>
                  </w:rPr>
                  <w:t>Clique ou toque para informar uma data.</w:t>
                </w:r>
              </w:p>
            </w:sdtContent>
          </w:sdt>
          <w:p w14:paraId="4AEEB603" w14:textId="77777777" w:rsidR="00AD441B" w:rsidRPr="00F52EFB" w:rsidRDefault="00AD441B" w:rsidP="00684C0A">
            <w:pPr>
              <w:pStyle w:val="TableParagraph"/>
              <w:rPr>
                <w:rFonts w:ascii="Avenir Next World" w:eastAsia="MS Mincho" w:hAnsi="Avenir Next World" w:cs="Avenir Next World"/>
                <w:sz w:val="18"/>
                <w:szCs w:val="18"/>
              </w:rPr>
            </w:pPr>
          </w:p>
        </w:tc>
        <w:tc>
          <w:tcPr>
            <w:tcW w:w="1793" w:type="pct"/>
          </w:tcPr>
          <w:p w14:paraId="43D8C0FA" w14:textId="002BC6A2" w:rsidR="00AD441B" w:rsidRPr="00F52EFB" w:rsidRDefault="00AE5DAC" w:rsidP="00684C0A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  <w:sdt>
              <w:sdtPr>
                <w:rPr>
                  <w:rFonts w:ascii="Avenir Next World" w:hAnsi="Avenir Next World" w:cs="Avenir Next World"/>
                  <w:sz w:val="18"/>
                  <w:szCs w:val="18"/>
                </w:rPr>
                <w:id w:val="-520006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41B" w:rsidRPr="00F52EFB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2528C">
              <w:rPr>
                <w:rFonts w:ascii="Avenir Next World" w:hAnsi="Avenir Next World"/>
                <w:sz w:val="18"/>
                <w:szCs w:val="18"/>
              </w:rPr>
              <w:t xml:space="preserve">Telefone </w:t>
            </w:r>
            <w:sdt>
              <w:sdtPr>
                <w:rPr>
                  <w:rFonts w:ascii="Avenir Next World" w:hAnsi="Avenir Next World" w:cs="Avenir Next World"/>
                  <w:sz w:val="18"/>
                  <w:szCs w:val="18"/>
                </w:rPr>
                <w:id w:val="1589123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41B" w:rsidRPr="00F52EFB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2528C">
              <w:rPr>
                <w:rFonts w:ascii="Avenir Next World" w:hAnsi="Avenir Next World"/>
                <w:sz w:val="18"/>
                <w:szCs w:val="18"/>
              </w:rPr>
              <w:t xml:space="preserve">Visita ao Local </w:t>
            </w:r>
            <w:sdt>
              <w:sdtPr>
                <w:rPr>
                  <w:rFonts w:ascii="Avenir Next World" w:hAnsi="Avenir Next World" w:cs="Avenir Next World"/>
                  <w:sz w:val="18"/>
                  <w:szCs w:val="18"/>
                </w:rPr>
                <w:id w:val="558135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EFB" w:rsidRPr="00F52EFB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2528C">
              <w:rPr>
                <w:rFonts w:ascii="Avenir Next World" w:hAnsi="Avenir Next World"/>
                <w:sz w:val="18"/>
                <w:szCs w:val="18"/>
              </w:rPr>
              <w:t>E-mail</w:t>
            </w:r>
          </w:p>
          <w:p w14:paraId="6D701E25" w14:textId="77777777" w:rsidR="00AD441B" w:rsidRPr="00F52EFB" w:rsidRDefault="00AE5DAC" w:rsidP="00684C0A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  <w:sdt>
              <w:sdtPr>
                <w:rPr>
                  <w:rFonts w:ascii="Avenir Next World" w:hAnsi="Avenir Next World" w:cs="Avenir Next World"/>
                  <w:sz w:val="18"/>
                  <w:szCs w:val="18"/>
                </w:rPr>
                <w:id w:val="624049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41B" w:rsidRPr="00F52EFB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2528C">
              <w:rPr>
                <w:rFonts w:ascii="Avenir Next World" w:hAnsi="Avenir Next World"/>
                <w:sz w:val="18"/>
                <w:szCs w:val="18"/>
              </w:rPr>
              <w:t>Outro _____________________</w:t>
            </w:r>
          </w:p>
          <w:p w14:paraId="01415DCB" w14:textId="77777777" w:rsidR="00AD441B" w:rsidRPr="00F52EFB" w:rsidRDefault="00AD441B" w:rsidP="00684C0A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</w:p>
        </w:tc>
        <w:tc>
          <w:tcPr>
            <w:tcW w:w="1745" w:type="pct"/>
          </w:tcPr>
          <w:p w14:paraId="7F5ABB23" w14:textId="0B9829C8" w:rsidR="00AD441B" w:rsidRPr="00F52EFB" w:rsidRDefault="00AD441B" w:rsidP="00684C0A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  <w:r>
              <w:rPr>
                <w:rFonts w:ascii="Avenir Next World" w:hAnsi="Avenir Next World"/>
                <w:sz w:val="18"/>
                <w:szCs w:val="18"/>
              </w:rPr>
              <w:t>Nome:</w:t>
            </w:r>
          </w:p>
          <w:p w14:paraId="56CA3556" w14:textId="77777777" w:rsidR="00AD441B" w:rsidRPr="00F52EFB" w:rsidRDefault="00AD441B" w:rsidP="00684C0A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  <w:r>
              <w:rPr>
                <w:rFonts w:ascii="Avenir Next World" w:hAnsi="Avenir Next World"/>
                <w:sz w:val="18"/>
                <w:szCs w:val="18"/>
              </w:rPr>
              <w:t>Cargo:</w:t>
            </w:r>
          </w:p>
        </w:tc>
      </w:tr>
      <w:tr w:rsidR="001B6C40" w:rsidRPr="00C72779" w14:paraId="08D3B24E" w14:textId="77777777" w:rsidTr="00684C0A">
        <w:trPr>
          <w:trHeight w:hRule="exact" w:val="712"/>
        </w:trPr>
        <w:tc>
          <w:tcPr>
            <w:tcW w:w="609" w:type="pct"/>
            <w:shd w:val="clear" w:color="auto" w:fill="8DB3E2" w:themeFill="text2" w:themeFillTint="66"/>
          </w:tcPr>
          <w:p w14:paraId="43E469B3" w14:textId="57ECC7E5" w:rsidR="001B6C40" w:rsidRPr="00F52EFB" w:rsidRDefault="001B6C40" w:rsidP="001B6C40">
            <w:pPr>
              <w:pStyle w:val="TableParagraph"/>
              <w:jc w:val="center"/>
              <w:rPr>
                <w:rFonts w:ascii="Avenir Next World" w:eastAsia="MS Mincho" w:hAnsi="Avenir Next World" w:cs="Avenir Next World"/>
                <w:sz w:val="18"/>
                <w:szCs w:val="18"/>
              </w:rPr>
            </w:pPr>
            <w:r>
              <w:rPr>
                <w:rFonts w:ascii="Avenir Next World" w:hAnsi="Avenir Next World"/>
                <w:sz w:val="18"/>
                <w:szCs w:val="18"/>
              </w:rPr>
              <w:t>3</w:t>
            </w:r>
          </w:p>
        </w:tc>
        <w:tc>
          <w:tcPr>
            <w:tcW w:w="853" w:type="pct"/>
          </w:tcPr>
          <w:sdt>
            <w:sdtPr>
              <w:rPr>
                <w:rFonts w:ascii="Avenir Next World" w:eastAsia="MS Mincho" w:hAnsi="Avenir Next World" w:cs="Avenir Next World"/>
                <w:sz w:val="18"/>
                <w:szCs w:val="18"/>
              </w:rPr>
              <w:id w:val="-521556097"/>
              <w:placeholder>
                <w:docPart w:val="F33D6A96C208406C849B304CC2C5773C"/>
              </w:placeholder>
              <w:showingPlcHdr/>
              <w:date w:fullDate="2022-02-11T00:00:00Z">
                <w:dateFormat w:val="M/d/yyyy"/>
                <w:lid w:val="pt-BR"/>
                <w:storeMappedDataAs w:val="dateTime"/>
                <w:calendar w:val="gregorian"/>
              </w:date>
            </w:sdtPr>
            <w:sdtEndPr/>
            <w:sdtContent>
              <w:p w14:paraId="1EFCA14A" w14:textId="77777777" w:rsidR="001B6C40" w:rsidRPr="00F52EFB" w:rsidRDefault="001B6C40" w:rsidP="001B6C40">
                <w:pPr>
                  <w:pStyle w:val="TableParagraph"/>
                  <w:jc w:val="center"/>
                  <w:rPr>
                    <w:rFonts w:ascii="Avenir Next World" w:eastAsia="MS Mincho" w:hAnsi="Avenir Next World" w:cs="Avenir Next World"/>
                    <w:sz w:val="18"/>
                    <w:szCs w:val="18"/>
                  </w:rPr>
                </w:pPr>
                <w:r>
                  <w:rPr>
                    <w:rFonts w:ascii="Avenir Next World" w:hAnsi="Avenir Next World"/>
                    <w:sz w:val="18"/>
                    <w:szCs w:val="18"/>
                  </w:rPr>
                  <w:t>Clique ou toque para informar uma data.</w:t>
                </w:r>
              </w:p>
            </w:sdtContent>
          </w:sdt>
          <w:p w14:paraId="2CB7D0E5" w14:textId="77777777" w:rsidR="001B6C40" w:rsidRDefault="001B6C40" w:rsidP="001B6C40">
            <w:pPr>
              <w:pStyle w:val="TableParagraph"/>
              <w:jc w:val="center"/>
              <w:rPr>
                <w:rFonts w:ascii="Avenir Next World" w:eastAsia="MS Mincho" w:hAnsi="Avenir Next World" w:cs="Avenir Next World"/>
                <w:sz w:val="18"/>
                <w:szCs w:val="18"/>
              </w:rPr>
            </w:pPr>
          </w:p>
        </w:tc>
        <w:tc>
          <w:tcPr>
            <w:tcW w:w="1793" w:type="pct"/>
          </w:tcPr>
          <w:p w14:paraId="4DEA2AB6" w14:textId="77777777" w:rsidR="001B6C40" w:rsidRPr="00F52EFB" w:rsidRDefault="00AE5DAC" w:rsidP="001B6C40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  <w:sdt>
              <w:sdtPr>
                <w:rPr>
                  <w:rFonts w:ascii="Avenir Next World" w:hAnsi="Avenir Next World" w:cs="Avenir Next World"/>
                  <w:sz w:val="18"/>
                  <w:szCs w:val="18"/>
                </w:rPr>
                <w:id w:val="-33916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C40" w:rsidRPr="00F52EFB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2528C">
              <w:rPr>
                <w:rFonts w:ascii="Avenir Next World" w:hAnsi="Avenir Next World"/>
                <w:sz w:val="18"/>
                <w:szCs w:val="18"/>
              </w:rPr>
              <w:t xml:space="preserve">Telefone </w:t>
            </w:r>
            <w:sdt>
              <w:sdtPr>
                <w:rPr>
                  <w:rFonts w:ascii="Avenir Next World" w:hAnsi="Avenir Next World" w:cs="Avenir Next World"/>
                  <w:sz w:val="18"/>
                  <w:szCs w:val="18"/>
                </w:rPr>
                <w:id w:val="93679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C40" w:rsidRPr="00F52EFB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2528C">
              <w:rPr>
                <w:rFonts w:ascii="Avenir Next World" w:hAnsi="Avenir Next World"/>
                <w:sz w:val="18"/>
                <w:szCs w:val="18"/>
              </w:rPr>
              <w:t xml:space="preserve">Visita ao Local </w:t>
            </w:r>
            <w:sdt>
              <w:sdtPr>
                <w:rPr>
                  <w:rFonts w:ascii="Avenir Next World" w:hAnsi="Avenir Next World" w:cs="Avenir Next World"/>
                  <w:sz w:val="18"/>
                  <w:szCs w:val="18"/>
                </w:rPr>
                <w:id w:val="2129203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C40" w:rsidRPr="00F52EFB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2528C">
              <w:rPr>
                <w:rFonts w:ascii="Avenir Next World" w:hAnsi="Avenir Next World"/>
                <w:sz w:val="18"/>
                <w:szCs w:val="18"/>
              </w:rPr>
              <w:t>E-mail</w:t>
            </w:r>
          </w:p>
          <w:p w14:paraId="2B756C99" w14:textId="77777777" w:rsidR="001B6C40" w:rsidRPr="00F52EFB" w:rsidRDefault="00AE5DAC" w:rsidP="001B6C40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  <w:sdt>
              <w:sdtPr>
                <w:rPr>
                  <w:rFonts w:ascii="Avenir Next World" w:hAnsi="Avenir Next World" w:cs="Avenir Next World"/>
                  <w:sz w:val="18"/>
                  <w:szCs w:val="18"/>
                </w:rPr>
                <w:id w:val="81685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C40" w:rsidRPr="00F52EFB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2528C">
              <w:rPr>
                <w:rFonts w:ascii="Avenir Next World" w:hAnsi="Avenir Next World"/>
                <w:sz w:val="18"/>
                <w:szCs w:val="18"/>
              </w:rPr>
              <w:t>Outro _____________________</w:t>
            </w:r>
          </w:p>
          <w:p w14:paraId="22D5A501" w14:textId="77777777" w:rsidR="001B6C40" w:rsidRDefault="001B6C40" w:rsidP="001B6C40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</w:p>
        </w:tc>
        <w:tc>
          <w:tcPr>
            <w:tcW w:w="1745" w:type="pct"/>
          </w:tcPr>
          <w:p w14:paraId="52D3F350" w14:textId="77777777" w:rsidR="001B6C40" w:rsidRPr="00F52EFB" w:rsidRDefault="001B6C40" w:rsidP="001B6C40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  <w:r>
              <w:rPr>
                <w:rFonts w:ascii="Avenir Next World" w:hAnsi="Avenir Next World"/>
                <w:sz w:val="18"/>
                <w:szCs w:val="18"/>
              </w:rPr>
              <w:t>Nome:</w:t>
            </w:r>
          </w:p>
          <w:p w14:paraId="7927D999" w14:textId="282A13B7" w:rsidR="001B6C40" w:rsidRPr="00F52EFB" w:rsidRDefault="001B6C40" w:rsidP="001B6C40">
            <w:pPr>
              <w:tabs>
                <w:tab w:val="left" w:pos="364"/>
              </w:tabs>
              <w:rPr>
                <w:rFonts w:ascii="Avenir Next World" w:hAnsi="Avenir Next World" w:cs="Avenir Next World"/>
                <w:sz w:val="18"/>
                <w:szCs w:val="18"/>
              </w:rPr>
            </w:pPr>
            <w:r>
              <w:rPr>
                <w:rFonts w:ascii="Avenir Next World" w:hAnsi="Avenir Next World"/>
                <w:sz w:val="18"/>
                <w:szCs w:val="18"/>
              </w:rPr>
              <w:t>Cargo:</w:t>
            </w:r>
          </w:p>
        </w:tc>
      </w:tr>
    </w:tbl>
    <w:p w14:paraId="7276A7CB" w14:textId="77777777" w:rsidR="00F52EFB" w:rsidRPr="00F554D8" w:rsidRDefault="00F52EFB" w:rsidP="00C72779">
      <w:pPr>
        <w:pStyle w:val="Helptext"/>
        <w:spacing w:after="0"/>
        <w:ind w:left="270"/>
        <w:rPr>
          <w:rFonts w:ascii="Avenir Next World" w:eastAsia="MS Mincho" w:hAnsi="Avenir Next World" w:cs="Avenir Next World"/>
          <w:i w:val="0"/>
          <w:color w:val="auto"/>
          <w:sz w:val="18"/>
          <w:szCs w:val="18"/>
        </w:rPr>
      </w:pPr>
    </w:p>
    <w:p w14:paraId="4D0CF5DF" w14:textId="4291E7CE" w:rsidR="004103AC" w:rsidRPr="00F554D8" w:rsidRDefault="004103AC" w:rsidP="00C72779">
      <w:pPr>
        <w:pStyle w:val="Helptext"/>
        <w:spacing w:after="0"/>
        <w:ind w:left="270"/>
        <w:rPr>
          <w:rFonts w:ascii="Avenir Next World" w:eastAsia="MS Mincho" w:hAnsi="Avenir Next World" w:cs="Avenir Next World"/>
          <w:b/>
          <w:bCs/>
          <w:color w:val="auto"/>
          <w:sz w:val="18"/>
          <w:szCs w:val="18"/>
        </w:rPr>
      </w:pPr>
      <w:r>
        <w:rPr>
          <w:rFonts w:ascii="Avenir Next World" w:hAnsi="Avenir Next World"/>
          <w:b/>
          <w:bCs/>
          <w:i w:val="0"/>
          <w:color w:val="auto"/>
          <w:sz w:val="18"/>
          <w:szCs w:val="18"/>
        </w:rPr>
        <w:t xml:space="preserve">OU </w:t>
      </w:r>
    </w:p>
    <w:p w14:paraId="054159C9" w14:textId="3F1B091A" w:rsidR="004103AC" w:rsidRPr="00F554D8" w:rsidRDefault="004103AC" w:rsidP="00C72779">
      <w:pPr>
        <w:pStyle w:val="Helptext"/>
        <w:spacing w:after="0"/>
        <w:ind w:left="270"/>
        <w:rPr>
          <w:rFonts w:ascii="Avenir Next World" w:eastAsia="MS Mincho" w:hAnsi="Avenir Next World" w:cs="Avenir Next World"/>
          <w:color w:val="auto"/>
          <w:sz w:val="18"/>
          <w:szCs w:val="18"/>
        </w:rPr>
      </w:pPr>
      <w:r>
        <w:rPr>
          <w:rFonts w:ascii="Avenir Next World" w:hAnsi="Avenir Next World"/>
          <w:i w:val="0"/>
          <w:color w:val="auto"/>
          <w:sz w:val="18"/>
          <w:szCs w:val="18"/>
        </w:rPr>
        <w:t xml:space="preserve">Eu confirmo que as múltiplas tentativas não foram necessárias porque: </w:t>
      </w:r>
    </w:p>
    <w:p w14:paraId="1ED04EFE" w14:textId="6A907DCD" w:rsidR="00AE575F" w:rsidRPr="00F554D8" w:rsidRDefault="00AE575F" w:rsidP="00C72779">
      <w:pPr>
        <w:autoSpaceDE w:val="0"/>
        <w:autoSpaceDN w:val="0"/>
        <w:adjustRightInd w:val="0"/>
        <w:ind w:left="270"/>
        <w:rPr>
          <w:rFonts w:ascii="Avenir Next World" w:hAnsi="Avenir Next World" w:cs="Avenir Next World"/>
          <w:sz w:val="18"/>
          <w:szCs w:val="18"/>
        </w:rPr>
      </w:pPr>
      <w:r>
        <w:rPr>
          <w:rFonts w:ascii="Segoe UI Symbol" w:hAnsi="Segoe UI Symbol"/>
          <w:sz w:val="18"/>
          <w:szCs w:val="18"/>
        </w:rPr>
        <w:t>☐</w:t>
      </w:r>
      <w:r>
        <w:rPr>
          <w:rFonts w:ascii="Avenir Next World" w:hAnsi="Avenir Next World"/>
          <w:sz w:val="18"/>
          <w:szCs w:val="18"/>
        </w:rPr>
        <w:t xml:space="preserve"> A conta não está mais operando</w:t>
      </w:r>
    </w:p>
    <w:p w14:paraId="38731C13" w14:textId="443707FA" w:rsidR="00AE575F" w:rsidRPr="00F554D8" w:rsidRDefault="00AE575F" w:rsidP="00C72779">
      <w:pPr>
        <w:autoSpaceDE w:val="0"/>
        <w:autoSpaceDN w:val="0"/>
        <w:adjustRightInd w:val="0"/>
        <w:ind w:left="270"/>
        <w:rPr>
          <w:rFonts w:ascii="Avenir Next World" w:hAnsi="Avenir Next World" w:cs="Avenir Next World"/>
          <w:sz w:val="18"/>
          <w:szCs w:val="18"/>
        </w:rPr>
      </w:pPr>
      <w:r>
        <w:rPr>
          <w:rFonts w:ascii="Segoe UI Symbol" w:hAnsi="Segoe UI Symbol"/>
          <w:sz w:val="18"/>
          <w:szCs w:val="18"/>
        </w:rPr>
        <w:t>☐</w:t>
      </w:r>
      <w:r>
        <w:rPr>
          <w:rFonts w:ascii="Avenir Next World" w:hAnsi="Avenir Next World"/>
          <w:sz w:val="18"/>
          <w:szCs w:val="18"/>
        </w:rPr>
        <w:t xml:space="preserve"> A conta se recusou a assinar (fornecer motivo) _______________________________________________</w:t>
      </w:r>
    </w:p>
    <w:p w14:paraId="13C008D0" w14:textId="0E39C7E2" w:rsidR="00AE575F" w:rsidRPr="00F554D8" w:rsidRDefault="00AE575F" w:rsidP="00C72779">
      <w:pPr>
        <w:autoSpaceDE w:val="0"/>
        <w:autoSpaceDN w:val="0"/>
        <w:adjustRightInd w:val="0"/>
        <w:ind w:left="270"/>
        <w:rPr>
          <w:rFonts w:ascii="Avenir Next World" w:hAnsi="Avenir Next World" w:cs="Avenir Next World"/>
          <w:sz w:val="18"/>
          <w:szCs w:val="18"/>
        </w:rPr>
      </w:pPr>
      <w:r>
        <w:rPr>
          <w:rFonts w:ascii="Segoe UI Symbol" w:hAnsi="Segoe UI Symbol"/>
          <w:sz w:val="18"/>
          <w:szCs w:val="18"/>
        </w:rPr>
        <w:t>☐</w:t>
      </w:r>
      <w:r>
        <w:rPr>
          <w:rFonts w:ascii="Avenir Next World" w:hAnsi="Avenir Next World"/>
          <w:sz w:val="18"/>
          <w:szCs w:val="18"/>
        </w:rPr>
        <w:t xml:space="preserve"> Outro (</w:t>
      </w:r>
      <w:proofErr w:type="spellStart"/>
      <w:r>
        <w:rPr>
          <w:rFonts w:ascii="Avenir Next World" w:hAnsi="Avenir Next World"/>
          <w:sz w:val="18"/>
          <w:szCs w:val="18"/>
        </w:rPr>
        <w:t>fornecer</w:t>
      </w:r>
      <w:proofErr w:type="spellEnd"/>
      <w:r>
        <w:rPr>
          <w:rFonts w:ascii="Avenir Next World" w:hAnsi="Avenir Next World"/>
          <w:sz w:val="18"/>
          <w:szCs w:val="18"/>
        </w:rPr>
        <w:t xml:space="preserve"> detalhes) ___________________________________________________</w:t>
      </w:r>
    </w:p>
    <w:p w14:paraId="03C66209" w14:textId="1AEFF7DE" w:rsidR="00CB5B40" w:rsidRPr="00F554D8" w:rsidRDefault="007C65DF" w:rsidP="00C72779">
      <w:pPr>
        <w:pStyle w:val="BodyText"/>
        <w:tabs>
          <w:tab w:val="left" w:pos="8765"/>
        </w:tabs>
        <w:spacing w:after="0"/>
        <w:ind w:left="270" w:right="101"/>
        <w:rPr>
          <w:rFonts w:ascii="Avenir Next World" w:eastAsia="MS Mincho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ab/>
      </w:r>
    </w:p>
    <w:p w14:paraId="4AA09FB2" w14:textId="4039013C" w:rsidR="00F52EFB" w:rsidRDefault="00AE575F" w:rsidP="001B6C40">
      <w:pPr>
        <w:pStyle w:val="BodyText"/>
        <w:tabs>
          <w:tab w:val="left" w:pos="9044"/>
        </w:tabs>
        <w:spacing w:after="0"/>
        <w:ind w:right="101"/>
        <w:rPr>
          <w:rFonts w:ascii="Avenir Next World" w:eastAsia="MS Mincho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>Como Representante Medtronic, eu certifico que as informações deste formulário estão</w:t>
      </w:r>
      <w:r w:rsidR="00E65957">
        <w:rPr>
          <w:rFonts w:ascii="Avenir Next World" w:hAnsi="Avenir Next World"/>
          <w:sz w:val="18"/>
          <w:szCs w:val="18"/>
        </w:rPr>
        <w:t xml:space="preserve"> </w:t>
      </w:r>
      <w:r>
        <w:rPr>
          <w:rFonts w:ascii="Avenir Next World" w:hAnsi="Avenir Next World"/>
          <w:sz w:val="18"/>
          <w:szCs w:val="18"/>
        </w:rPr>
        <w:t xml:space="preserve">completas e precisas. </w:t>
      </w:r>
    </w:p>
    <w:p w14:paraId="0F418EDB" w14:textId="74F41395" w:rsidR="00AE575F" w:rsidRPr="00F554D8" w:rsidRDefault="00AE575F" w:rsidP="001B6C40">
      <w:pPr>
        <w:pStyle w:val="BodyText"/>
        <w:tabs>
          <w:tab w:val="left" w:pos="9044"/>
        </w:tabs>
        <w:spacing w:after="0" w:line="360" w:lineRule="auto"/>
        <w:ind w:right="101"/>
        <w:rPr>
          <w:rFonts w:ascii="Avenir Next World" w:eastAsia="MS Mincho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>Nome do Representante Medtronic (Impresso): _________________________________________________</w:t>
      </w:r>
      <w:r>
        <w:rPr>
          <w:rFonts w:ascii="Avenir Next World" w:hAnsi="Avenir Next World"/>
          <w:sz w:val="18"/>
          <w:szCs w:val="18"/>
        </w:rPr>
        <w:tab/>
      </w:r>
    </w:p>
    <w:p w14:paraId="75FFA94C" w14:textId="6778A48E" w:rsidR="00AE575F" w:rsidRPr="00F554D8" w:rsidRDefault="00AE575F" w:rsidP="001B6C40">
      <w:pPr>
        <w:pStyle w:val="BodyText"/>
        <w:tabs>
          <w:tab w:val="left" w:pos="8402"/>
          <w:tab w:val="left" w:pos="9014"/>
        </w:tabs>
        <w:spacing w:after="0" w:line="360" w:lineRule="auto"/>
        <w:rPr>
          <w:rFonts w:ascii="Avenir Next World" w:eastAsia="MS Mincho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>Cargo do Representante Medtronic (Impresso): ___________________________________________________</w:t>
      </w:r>
      <w:r>
        <w:rPr>
          <w:rFonts w:ascii="Avenir Next World" w:hAnsi="Avenir Next World"/>
          <w:sz w:val="18"/>
          <w:szCs w:val="18"/>
        </w:rPr>
        <w:tab/>
      </w:r>
      <w:r>
        <w:rPr>
          <w:rFonts w:ascii="Avenir Next World" w:hAnsi="Avenir Next World"/>
          <w:sz w:val="18"/>
          <w:szCs w:val="18"/>
        </w:rPr>
        <w:tab/>
      </w:r>
    </w:p>
    <w:p w14:paraId="08DD8C87" w14:textId="3278054C" w:rsidR="00F52EFB" w:rsidRPr="00F52EFB" w:rsidRDefault="00AE575F" w:rsidP="001B6C40">
      <w:pPr>
        <w:pStyle w:val="BodyText"/>
        <w:tabs>
          <w:tab w:val="left" w:pos="7097"/>
          <w:tab w:val="left" w:pos="7288"/>
          <w:tab w:val="left" w:pos="7581"/>
          <w:tab w:val="left" w:pos="9699"/>
        </w:tabs>
        <w:spacing w:after="0" w:line="360" w:lineRule="auto"/>
        <w:rPr>
          <w:rFonts w:ascii="Avenir Next World" w:eastAsia="MS Mincho" w:hAnsi="Avenir Next World" w:cs="Avenir Next World"/>
          <w:color w:val="3232FF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 xml:space="preserve">Assinatura do Representante Medtronic (Tinta): ________________________________________________ Data: </w:t>
      </w:r>
      <w:r>
        <w:rPr>
          <w:rFonts w:ascii="Tahoma" w:hAnsi="Tahoma"/>
          <w:sz w:val="18"/>
          <w:szCs w:val="18"/>
          <w:u w:val="single"/>
        </w:rPr>
        <w:t>_______________</w:t>
      </w:r>
      <w:r>
        <w:rPr>
          <w:rFonts w:ascii="Avenir Next World" w:hAnsi="Avenir Next World"/>
          <w:sz w:val="18"/>
          <w:szCs w:val="18"/>
        </w:rPr>
        <w:t xml:space="preserve"> </w:t>
      </w:r>
    </w:p>
    <w:p w14:paraId="44ECA5BE" w14:textId="76C9824A" w:rsidR="002B47E0" w:rsidRPr="00D653B4" w:rsidRDefault="00AE5DAC" w:rsidP="00D653B4">
      <w:pPr>
        <w:pStyle w:val="Heading2"/>
        <w:spacing w:before="0"/>
        <w:ind w:left="0"/>
        <w:jc w:val="both"/>
        <w:rPr>
          <w:rFonts w:ascii="Avenir Next World" w:hAnsi="Avenir Next World"/>
          <w:sz w:val="18"/>
          <w:szCs w:val="18"/>
        </w:rPr>
      </w:pPr>
      <w:r>
        <w:rPr>
          <w:noProof/>
          <w:lang w:eastAsia="pt-BR"/>
        </w:rPr>
        <w:lastRenderedPageBreak/>
        <mc:AlternateContent>
          <mc:Choice Requires="wps">
            <w:drawing>
              <wp:anchor distT="0" distB="0" distL="0" distR="0" simplePos="0" relativeHeight="251658240" behindDoc="0" locked="0" layoutInCell="1" allowOverlap="1" wp14:anchorId="783FBBAB" wp14:editId="52D501EA">
                <wp:simplePos x="0" y="0"/>
                <wp:positionH relativeFrom="page">
                  <wp:posOffset>552450</wp:posOffset>
                </wp:positionH>
                <wp:positionV relativeFrom="paragraph">
                  <wp:posOffset>552450</wp:posOffset>
                </wp:positionV>
                <wp:extent cx="6358890" cy="678180"/>
                <wp:effectExtent l="0" t="0" r="22860" b="2667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8890" cy="6781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131089F" w14:textId="77777777" w:rsidR="004756A6" w:rsidRPr="00EA4A58" w:rsidRDefault="004756A6" w:rsidP="001C0C68">
                            <w:pPr>
                              <w:spacing w:line="200" w:lineRule="exact"/>
                              <w:ind w:left="59"/>
                              <w:rPr>
                                <w:rFonts w:ascii="Avenir Next World" w:hAnsi="Avenir Next World" w:cs="Avenir Next World"/>
                                <w:sz w:val="18"/>
                                <w:szCs w:val="18"/>
                              </w:rPr>
                            </w:pPr>
                            <w:bookmarkStart w:id="1" w:name="_Hlk96511855"/>
                            <w:bookmarkStart w:id="2" w:name="_Hlk96511856"/>
                            <w:r>
                              <w:rPr>
                                <w:rFonts w:ascii="Avenir Next World" w:hAnsi="Avenir Next World"/>
                                <w:sz w:val="18"/>
                                <w:szCs w:val="18"/>
                              </w:rPr>
                              <w:t>Diretrizes Importantes:</w:t>
                            </w:r>
                          </w:p>
                          <w:p w14:paraId="0124A664" w14:textId="0FC1D7FD" w:rsidR="004756A6" w:rsidRPr="00EA4A58" w:rsidRDefault="002B47E0" w:rsidP="001C0C68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683"/>
                                <w:tab w:val="left" w:pos="684"/>
                              </w:tabs>
                              <w:autoSpaceDE w:val="0"/>
                              <w:autoSpaceDN w:val="0"/>
                              <w:spacing w:line="200" w:lineRule="exact"/>
                              <w:contextualSpacing w:val="0"/>
                              <w:rPr>
                                <w:rFonts w:ascii="Avenir Next World" w:hAnsi="Avenir Next World" w:cs="Avenir Next Worl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venir Next World" w:hAnsi="Avenir Next World"/>
                                <w:sz w:val="18"/>
                                <w:szCs w:val="18"/>
                              </w:rPr>
                              <w:t>Ao menos t</w:t>
                            </w:r>
                            <w:r w:rsidR="001B6C40">
                              <w:rPr>
                                <w:rFonts w:ascii="Avenir Next World" w:hAnsi="Avenir Next World"/>
                                <w:sz w:val="18"/>
                                <w:szCs w:val="18"/>
                              </w:rPr>
                              <w:t>rês tentativas documentadas devem ser incluídas na tabela acima;</w:t>
                            </w:r>
                          </w:p>
                          <w:p w14:paraId="760FE9B8" w14:textId="30BB93DE" w:rsidR="004756A6" w:rsidRPr="00EA4A58" w:rsidRDefault="004756A6" w:rsidP="001C0C68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683"/>
                                <w:tab w:val="left" w:pos="684"/>
                              </w:tabs>
                              <w:autoSpaceDE w:val="0"/>
                              <w:autoSpaceDN w:val="0"/>
                              <w:spacing w:line="200" w:lineRule="exact"/>
                              <w:ind w:right="412"/>
                              <w:contextualSpacing w:val="0"/>
                              <w:rPr>
                                <w:rFonts w:ascii="Avenir Next World" w:hAnsi="Avenir Next World" w:cs="Avenir Next Worl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venir Next World" w:hAnsi="Avenir Next World"/>
                                <w:sz w:val="18"/>
                                <w:szCs w:val="18"/>
                              </w:rPr>
                              <w:t>É necessário um intervalo mínimo de 7 dias corridos desde a primeira tentativa até a última tentativa</w:t>
                            </w:r>
                            <w:r w:rsidR="002B47E0">
                              <w:rPr>
                                <w:rFonts w:ascii="Avenir Next World" w:hAnsi="Avenir Next World"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rFonts w:ascii="Avenir Next World" w:hAnsi="Avenir Next World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5B863C2B" w14:textId="77777777" w:rsidR="004756A6" w:rsidRPr="00EA4A58" w:rsidRDefault="004756A6" w:rsidP="001C0C68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683"/>
                                <w:tab w:val="left" w:pos="684"/>
                              </w:tabs>
                              <w:autoSpaceDE w:val="0"/>
                              <w:autoSpaceDN w:val="0"/>
                              <w:spacing w:line="200" w:lineRule="exact"/>
                              <w:contextualSpacing w:val="0"/>
                              <w:rPr>
                                <w:rFonts w:ascii="Avenir Next World" w:hAnsi="Avenir Next World" w:cs="Avenir Next Worl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venir Next World" w:hAnsi="Avenir Next World"/>
                                <w:sz w:val="18"/>
                                <w:szCs w:val="18"/>
                              </w:rPr>
                              <w:t>Forneça o máximo de detalhes que estiverem disponíveis.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3FBBA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3.5pt;margin-top:43.5pt;width:500.7pt;height:53.4pt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" filled="f">
                <v:textbox inset="0,0,0,0">
                  <w:txbxContent>
                    <w:p w14:paraId="7131089F" w14:textId="77777777" w:rsidR="004756A6" w:rsidRPr="00EA4A58" w:rsidRDefault="004756A6" w:rsidP="001C0C68">
                      <w:pPr>
                        <w:spacing w:line="200" w:lineRule="exact"/>
                        <w:ind w:left="59"/>
                        <w:rPr>
                          <w:rFonts w:ascii="Avenir Next World" w:hAnsi="Avenir Next World" w:cs="Avenir Next World"/>
                          <w:sz w:val="18"/>
                          <w:szCs w:val="18"/>
                        </w:rPr>
                      </w:pPr>
                      <w:bookmarkStart w:id="3" w:name="_Hlk96511855"/>
                      <w:bookmarkStart w:id="4" w:name="_Hlk96511856"/>
                      <w:r>
                        <w:rPr>
                          <w:rFonts w:ascii="Avenir Next World" w:hAnsi="Avenir Next World"/>
                          <w:sz w:val="18"/>
                          <w:szCs w:val="18"/>
                        </w:rPr>
                        <w:t>Diretrizes Importantes:</w:t>
                      </w:r>
                    </w:p>
                    <w:p w14:paraId="0124A664" w14:textId="0FC1D7FD" w:rsidR="004756A6" w:rsidRPr="00EA4A58" w:rsidRDefault="002B47E0" w:rsidP="001C0C68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tabs>
                          <w:tab w:val="left" w:pos="683"/>
                          <w:tab w:val="left" w:pos="684"/>
                        </w:tabs>
                        <w:autoSpaceDE w:val="0"/>
                        <w:autoSpaceDN w:val="0"/>
                        <w:spacing w:line="200" w:lineRule="exact"/>
                        <w:contextualSpacing w:val="0"/>
                        <w:rPr>
                          <w:rFonts w:ascii="Avenir Next World" w:hAnsi="Avenir Next World" w:cs="Avenir Next World"/>
                          <w:sz w:val="18"/>
                          <w:szCs w:val="18"/>
                        </w:rPr>
                      </w:pPr>
                      <w:r>
                        <w:rPr>
                          <w:rFonts w:ascii="Avenir Next World" w:hAnsi="Avenir Next World"/>
                          <w:sz w:val="18"/>
                          <w:szCs w:val="18"/>
                        </w:rPr>
                        <w:t>Ao menos t</w:t>
                      </w:r>
                      <w:r w:rsidR="001B6C40">
                        <w:rPr>
                          <w:rFonts w:ascii="Avenir Next World" w:hAnsi="Avenir Next World"/>
                          <w:sz w:val="18"/>
                          <w:szCs w:val="18"/>
                        </w:rPr>
                        <w:t>rês tentativas documentadas devem ser incluídas na tabela acima;</w:t>
                      </w:r>
                    </w:p>
                    <w:p w14:paraId="760FE9B8" w14:textId="30BB93DE" w:rsidR="004756A6" w:rsidRPr="00EA4A58" w:rsidRDefault="004756A6" w:rsidP="001C0C68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tabs>
                          <w:tab w:val="left" w:pos="683"/>
                          <w:tab w:val="left" w:pos="684"/>
                        </w:tabs>
                        <w:autoSpaceDE w:val="0"/>
                        <w:autoSpaceDN w:val="0"/>
                        <w:spacing w:line="200" w:lineRule="exact"/>
                        <w:ind w:right="412"/>
                        <w:contextualSpacing w:val="0"/>
                        <w:rPr>
                          <w:rFonts w:ascii="Avenir Next World" w:hAnsi="Avenir Next World" w:cs="Avenir Next World"/>
                          <w:sz w:val="18"/>
                          <w:szCs w:val="18"/>
                        </w:rPr>
                      </w:pPr>
                      <w:r>
                        <w:rPr>
                          <w:rFonts w:ascii="Avenir Next World" w:hAnsi="Avenir Next World"/>
                          <w:sz w:val="18"/>
                          <w:szCs w:val="18"/>
                        </w:rPr>
                        <w:t>É necessário um intervalo mínimo de 7 dias corridos desde a primeira tentativa até a última tentativa</w:t>
                      </w:r>
                      <w:r w:rsidR="002B47E0">
                        <w:rPr>
                          <w:rFonts w:ascii="Avenir Next World" w:hAnsi="Avenir Next World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rFonts w:ascii="Avenir Next World" w:hAnsi="Avenir Next World"/>
                          <w:sz w:val="18"/>
                          <w:szCs w:val="18"/>
                        </w:rPr>
                        <w:t>;</w:t>
                      </w:r>
                    </w:p>
                    <w:p w14:paraId="5B863C2B" w14:textId="77777777" w:rsidR="004756A6" w:rsidRPr="00EA4A58" w:rsidRDefault="004756A6" w:rsidP="001C0C68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tabs>
                          <w:tab w:val="left" w:pos="683"/>
                          <w:tab w:val="left" w:pos="684"/>
                        </w:tabs>
                        <w:autoSpaceDE w:val="0"/>
                        <w:autoSpaceDN w:val="0"/>
                        <w:spacing w:line="200" w:lineRule="exact"/>
                        <w:contextualSpacing w:val="0"/>
                        <w:rPr>
                          <w:rFonts w:ascii="Avenir Next World" w:hAnsi="Avenir Next World" w:cs="Avenir Next World"/>
                          <w:sz w:val="18"/>
                          <w:szCs w:val="18"/>
                        </w:rPr>
                      </w:pPr>
                      <w:r>
                        <w:rPr>
                          <w:rFonts w:ascii="Avenir Next World" w:hAnsi="Avenir Next World"/>
                          <w:sz w:val="18"/>
                          <w:szCs w:val="18"/>
                        </w:rPr>
                        <w:t>Forneça o máximo de detalhes que estiverem disponíveis.</w:t>
                      </w:r>
                      <w:bookmarkEnd w:id="3"/>
                      <w:bookmarkEnd w:id="4"/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E575F">
        <w:rPr>
          <w:rFonts w:ascii="Avenir Next World" w:hAnsi="Avenir Next World"/>
          <w:sz w:val="18"/>
          <w:szCs w:val="18"/>
        </w:rPr>
        <w:t xml:space="preserve">Envie este formulário preenchido (ou perguntas respondidas) via e-mail à Medtronic para </w:t>
      </w:r>
      <w:hyperlink r:id="rId11" w:history="1">
        <w:r w:rsidR="00AE575F">
          <w:rPr>
            <w:rStyle w:val="Hyperlink"/>
            <w:rFonts w:ascii="Avenir Next World" w:hAnsi="Avenir Next World"/>
            <w:sz w:val="18"/>
            <w:szCs w:val="18"/>
          </w:rPr>
          <w:t>rs.fcasurgilatamssc@medtronic.com</w:t>
        </w:r>
      </w:hyperlink>
      <w:r w:rsidR="00AE575F">
        <w:rPr>
          <w:rFonts w:ascii="Avenir Next World" w:hAnsi="Avenir Next World"/>
          <w:sz w:val="18"/>
          <w:szCs w:val="18"/>
        </w:rPr>
        <w:t xml:space="preserve"> </w:t>
      </w:r>
      <w:r w:rsidR="00F351EB">
        <w:rPr>
          <w:rFonts w:ascii="Avenir Next World" w:hAnsi="Avenir Next World"/>
          <w:sz w:val="18"/>
          <w:szCs w:val="18"/>
        </w:rPr>
        <w:t xml:space="preserve">e </w:t>
      </w:r>
      <w:hyperlink r:id="rId12" w:history="1">
        <w:r w:rsidR="00F351EB" w:rsidRPr="001019C7">
          <w:rPr>
            <w:rStyle w:val="Hyperlink"/>
            <w:rFonts w:ascii="Avenir Next World" w:hAnsi="Avenir Next World"/>
            <w:sz w:val="18"/>
            <w:szCs w:val="18"/>
          </w:rPr>
          <w:t>jessica.p.bautista@medtronic.com</w:t>
        </w:r>
      </w:hyperlink>
      <w:r w:rsidR="00344780">
        <w:rPr>
          <w:rStyle w:val="Hyperlink"/>
          <w:rFonts w:ascii="Avenir Next World" w:hAnsi="Avenir Next World"/>
          <w:sz w:val="18"/>
          <w:szCs w:val="18"/>
        </w:rPr>
        <w:t xml:space="preserve">. </w:t>
      </w:r>
      <w:r w:rsidR="00F351EB">
        <w:rPr>
          <w:rFonts w:ascii="Avenir Next World" w:hAnsi="Avenir Next World"/>
          <w:sz w:val="18"/>
          <w:szCs w:val="18"/>
        </w:rPr>
        <w:t xml:space="preserve"> </w:t>
      </w:r>
    </w:p>
    <w:p w14:paraId="0BA0EBF4" w14:textId="421D3D67" w:rsidR="00344780" w:rsidRDefault="00344780" w:rsidP="00DD0893">
      <w:pPr>
        <w:tabs>
          <w:tab w:val="left" w:pos="7200"/>
          <w:tab w:val="left" w:pos="7560"/>
          <w:tab w:val="left" w:pos="10080"/>
        </w:tabs>
        <w:ind w:left="-180"/>
        <w:rPr>
          <w:rFonts w:asciiTheme="minorHAnsi" w:hAnsiTheme="minorHAnsi" w:cstheme="minorBidi"/>
        </w:rPr>
      </w:pPr>
    </w:p>
    <w:p w14:paraId="3C991013" w14:textId="77777777" w:rsidR="00344780" w:rsidRPr="001C0C68" w:rsidRDefault="00344780" w:rsidP="00DD0893">
      <w:pPr>
        <w:pStyle w:val="Heading2"/>
        <w:spacing w:before="0"/>
        <w:ind w:left="0"/>
        <w:jc w:val="center"/>
        <w:rPr>
          <w:rFonts w:ascii="Avenir Next World" w:eastAsia="MS Mincho" w:hAnsi="Avenir Next World" w:cs="Avenir Next World"/>
          <w:b w:val="0"/>
          <w:bCs w:val="0"/>
          <w:sz w:val="18"/>
          <w:szCs w:val="18"/>
        </w:rPr>
      </w:pPr>
    </w:p>
    <w:sectPr w:rsidR="00344780" w:rsidRPr="001C0C68" w:rsidSect="00164A7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440" w:right="1080" w:bottom="900" w:left="1080" w:header="432" w:footer="3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80E73" w14:textId="77777777" w:rsidR="00D52F3D" w:rsidRDefault="00D52F3D">
      <w:r>
        <w:separator/>
      </w:r>
    </w:p>
  </w:endnote>
  <w:endnote w:type="continuationSeparator" w:id="0">
    <w:p w14:paraId="37AA31C9" w14:textId="77777777" w:rsidR="00D52F3D" w:rsidRDefault="00D52F3D">
      <w:r>
        <w:continuationSeparator/>
      </w:r>
    </w:p>
  </w:endnote>
  <w:endnote w:type="continuationNotice" w:id="1">
    <w:p w14:paraId="432848F3" w14:textId="77777777" w:rsidR="00D52F3D" w:rsidRDefault="00D52F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ffra">
    <w:altName w:val="Trebuchet MS"/>
    <w:panose1 w:val="020B0603020203020204"/>
    <w:charset w:val="00"/>
    <w:family w:val="swiss"/>
    <w:pitch w:val="variable"/>
    <w:sig w:usb0="A00002AF" w:usb1="5000205B" w:usb2="00000000" w:usb3="00000000" w:csb0="0000009F" w:csb1="00000000"/>
  </w:font>
  <w:font w:name="Avenir Next World">
    <w:altName w:val="Sylfaen"/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Effra Medium">
    <w:altName w:val="Trebuchet MS"/>
    <w:panose1 w:val="020B0703020203020204"/>
    <w:charset w:val="00"/>
    <w:family w:val="swiss"/>
    <w:pitch w:val="variable"/>
    <w:sig w:usb0="A00002A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8BF31" w14:textId="7C010BFD" w:rsidR="00F9007F" w:rsidRPr="00C23AB3" w:rsidRDefault="00F9007F" w:rsidP="00F9007F">
    <w:pPr>
      <w:tabs>
        <w:tab w:val="center" w:pos="4680"/>
        <w:tab w:val="right" w:pos="9360"/>
      </w:tabs>
      <w:rPr>
        <w:rFonts w:ascii="Tahoma" w:eastAsiaTheme="minorEastAsia" w:hAnsi="Tahoma" w:cs="Tahoma"/>
        <w:color w:val="7F7F7F" w:themeColor="text1" w:themeTint="80"/>
        <w:sz w:val="18"/>
        <w:szCs w:val="18"/>
      </w:rPr>
    </w:pPr>
    <w:r>
      <w:rPr>
        <w:rFonts w:ascii="Tahoma" w:hAnsi="Tahoma"/>
        <w:color w:val="7F7F7F" w:themeColor="text1" w:themeTint="80"/>
        <w:sz w:val="16"/>
        <w:szCs w:val="16"/>
      </w:rPr>
      <w:t>[Número/Revisão da FCA]</w:t>
    </w:r>
    <w:r>
      <w:rPr>
        <w:rFonts w:ascii="Tahoma" w:hAnsi="Tahoma"/>
        <w:color w:val="7F7F7F" w:themeColor="text1" w:themeTint="80"/>
        <w:sz w:val="16"/>
        <w:szCs w:val="16"/>
      </w:rPr>
      <w:tab/>
    </w:r>
    <w:r>
      <w:rPr>
        <w:rFonts w:ascii="Tahoma" w:hAnsi="Tahoma"/>
        <w:b/>
        <w:i/>
        <w:sz w:val="18"/>
        <w:szCs w:val="18"/>
      </w:rPr>
      <w:t>Informações Controladas pela Medtronic</w:t>
    </w:r>
  </w:p>
  <w:p w14:paraId="6CCB783D" w14:textId="77777777" w:rsidR="00F9007F" w:rsidRPr="00C23AB3" w:rsidRDefault="00F9007F" w:rsidP="00F9007F">
    <w:pPr>
      <w:tabs>
        <w:tab w:val="center" w:pos="4680"/>
        <w:tab w:val="right" w:pos="9360"/>
      </w:tabs>
      <w:jc w:val="center"/>
      <w:rPr>
        <w:rFonts w:ascii="Tahoma" w:eastAsiaTheme="minorEastAsia" w:hAnsi="Tahoma" w:cs="Tahoma"/>
        <w:b/>
        <w:color w:val="FF0000"/>
        <w:sz w:val="18"/>
        <w:szCs w:val="18"/>
      </w:rPr>
    </w:pPr>
    <w:r>
      <w:rPr>
        <w:rFonts w:ascii="Tahoma" w:hAnsi="Tahoma"/>
        <w:b/>
        <w:color w:val="FF0000"/>
        <w:sz w:val="18"/>
        <w:szCs w:val="18"/>
      </w:rPr>
      <w:t>CONFIDENCIAL</w:t>
    </w:r>
  </w:p>
  <w:p w14:paraId="1B37EAC5" w14:textId="77777777" w:rsidR="00743839" w:rsidRDefault="007438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1E0" w:firstRow="1" w:lastRow="1" w:firstColumn="1" w:lastColumn="1" w:noHBand="0" w:noVBand="0"/>
    </w:tblPr>
    <w:tblGrid>
      <w:gridCol w:w="10080"/>
    </w:tblGrid>
    <w:tr w:rsidR="00C6695C" w:rsidRPr="00C6695C" w14:paraId="6389C7B1" w14:textId="77777777" w:rsidTr="00164A7C">
      <w:trPr>
        <w:jc w:val="center"/>
      </w:trPr>
      <w:tc>
        <w:tcPr>
          <w:tcW w:w="10188" w:type="dxa"/>
        </w:tcPr>
        <w:p w14:paraId="40A04164" w14:textId="46915068" w:rsidR="00A61B2F" w:rsidRDefault="00C72779" w:rsidP="00534CDA">
          <w:pPr>
            <w:tabs>
              <w:tab w:val="center" w:pos="4854"/>
              <w:tab w:val="right" w:pos="9360"/>
            </w:tabs>
            <w:rPr>
              <w:rFonts w:ascii="Tahoma" w:eastAsiaTheme="minorEastAsia" w:hAnsi="Tahoma" w:cs="Tahoma"/>
              <w:b/>
              <w:i/>
              <w:sz w:val="18"/>
            </w:rPr>
          </w:pPr>
          <w:r>
            <w:rPr>
              <w:rFonts w:ascii="Tahoma" w:hAnsi="Tahoma"/>
              <w:color w:val="7F7F7F" w:themeColor="text1" w:themeTint="80"/>
              <w:sz w:val="16"/>
              <w:szCs w:val="16"/>
            </w:rPr>
            <w:t>FA1355</w:t>
          </w:r>
          <w:r>
            <w:rPr>
              <w:rFonts w:ascii="Tahoma" w:hAnsi="Tahoma"/>
              <w:color w:val="7F7F7F" w:themeColor="text1" w:themeTint="80"/>
              <w:sz w:val="16"/>
              <w:szCs w:val="16"/>
            </w:rPr>
            <w:tab/>
          </w:r>
          <w:r>
            <w:rPr>
              <w:rFonts w:ascii="Tahoma" w:hAnsi="Tahoma"/>
              <w:b/>
              <w:i/>
              <w:sz w:val="18"/>
            </w:rPr>
            <w:t>Informações Controladas pela Medtronic</w:t>
          </w:r>
        </w:p>
        <w:p w14:paraId="3F2758E3" w14:textId="4D9832F7" w:rsidR="00C6695C" w:rsidRPr="00164A7C" w:rsidRDefault="00AF5640" w:rsidP="00534CDA">
          <w:pPr>
            <w:tabs>
              <w:tab w:val="center" w:pos="4680"/>
              <w:tab w:val="right" w:pos="9360"/>
            </w:tabs>
            <w:jc w:val="center"/>
            <w:rPr>
              <w:rFonts w:ascii="Tahoma" w:eastAsiaTheme="minorEastAsia" w:hAnsi="Tahoma" w:cs="Tahoma"/>
              <w:b/>
              <w:i/>
              <w:sz w:val="18"/>
            </w:rPr>
          </w:pPr>
          <w:r>
            <w:rPr>
              <w:rFonts w:ascii="Tahoma" w:hAnsi="Tahoma"/>
              <w:b/>
              <w:color w:val="FF0000"/>
              <w:sz w:val="16"/>
              <w:szCs w:val="16"/>
            </w:rPr>
            <w:t>CONFIDENCIAL</w:t>
          </w:r>
        </w:p>
      </w:tc>
    </w:tr>
  </w:tbl>
  <w:p w14:paraId="37BEB93A" w14:textId="77777777" w:rsidR="00662789" w:rsidRPr="00C6695C" w:rsidRDefault="00662789" w:rsidP="00C669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7A17A" w14:textId="0D50A1D0" w:rsidR="008946E2" w:rsidRPr="007F42D4" w:rsidDel="00A63066" w:rsidRDefault="008946E2" w:rsidP="00B63EEB">
    <w:pPr>
      <w:tabs>
        <w:tab w:val="center" w:pos="4680"/>
        <w:tab w:val="right" w:pos="9360"/>
      </w:tabs>
      <w:rPr>
        <w:rFonts w:ascii="Calibri" w:hAnsi="Calibri" w:cs="Calibri"/>
        <w:color w:val="7F7F7F" w:themeColor="text1" w:themeTint="80"/>
        <w:sz w:val="16"/>
        <w:szCs w:val="16"/>
      </w:rPr>
    </w:pPr>
  </w:p>
  <w:p w14:paraId="382D195D" w14:textId="46CEF9C4" w:rsidR="008946E2" w:rsidRPr="00164A7C" w:rsidRDefault="00335D8E">
    <w:pPr>
      <w:tabs>
        <w:tab w:val="center" w:pos="4680"/>
        <w:tab w:val="right" w:pos="9360"/>
      </w:tabs>
      <w:rPr>
        <w:rFonts w:ascii="Tahoma" w:eastAsiaTheme="minorEastAsia" w:hAnsi="Tahoma" w:cs="Tahoma"/>
        <w:color w:val="7F7F7F" w:themeColor="text1" w:themeTint="80"/>
        <w:sz w:val="18"/>
        <w:szCs w:val="18"/>
      </w:rPr>
    </w:pPr>
    <w:r>
      <w:rPr>
        <w:rFonts w:ascii="Tahoma" w:hAnsi="Tahoma"/>
        <w:color w:val="7F7F7F" w:themeColor="text1" w:themeTint="80"/>
        <w:sz w:val="16"/>
        <w:szCs w:val="16"/>
      </w:rPr>
      <w:t>[Número/Revisão da FCA]</w:t>
    </w:r>
    <w:r>
      <w:rPr>
        <w:rFonts w:ascii="Tahoma" w:hAnsi="Tahoma"/>
        <w:color w:val="7F7F7F" w:themeColor="text1" w:themeTint="80"/>
        <w:sz w:val="16"/>
        <w:szCs w:val="16"/>
      </w:rPr>
      <w:tab/>
    </w:r>
    <w:r>
      <w:rPr>
        <w:rFonts w:ascii="Tahoma" w:hAnsi="Tahoma"/>
        <w:b/>
        <w:i/>
        <w:sz w:val="18"/>
        <w:szCs w:val="18"/>
      </w:rPr>
      <w:t>Informações Controladas pela Medtronic</w:t>
    </w:r>
  </w:p>
  <w:p w14:paraId="3532CB25" w14:textId="77777777" w:rsidR="008946E2" w:rsidRPr="00164A7C" w:rsidRDefault="008946E2">
    <w:pPr>
      <w:tabs>
        <w:tab w:val="center" w:pos="4680"/>
        <w:tab w:val="right" w:pos="9360"/>
      </w:tabs>
      <w:jc w:val="center"/>
      <w:rPr>
        <w:rFonts w:ascii="Tahoma" w:eastAsiaTheme="minorEastAsia" w:hAnsi="Tahoma" w:cs="Tahoma"/>
        <w:b/>
        <w:color w:val="FF0000"/>
        <w:sz w:val="18"/>
        <w:szCs w:val="18"/>
      </w:rPr>
    </w:pPr>
    <w:r>
      <w:rPr>
        <w:rFonts w:ascii="Tahoma" w:hAnsi="Tahoma"/>
        <w:b/>
        <w:color w:val="FF0000"/>
        <w:sz w:val="18"/>
        <w:szCs w:val="18"/>
      </w:rPr>
      <w:t>CONFIDENCIAL</w:t>
    </w:r>
  </w:p>
  <w:p w14:paraId="32848364" w14:textId="7A09CB75" w:rsidR="004354D7" w:rsidRPr="00797934" w:rsidRDefault="004354D7" w:rsidP="00164A7C">
    <w:pPr>
      <w:tabs>
        <w:tab w:val="center" w:pos="4680"/>
        <w:tab w:val="right" w:pos="9360"/>
      </w:tabs>
      <w:rPr>
        <w:rFonts w:ascii="Calibri" w:hAnsi="Calibri" w:cs="Calibri"/>
        <w:color w:val="7F7F7F" w:themeColor="text1" w:themeTint="80"/>
        <w:sz w:val="18"/>
        <w:szCs w:val="18"/>
      </w:rPr>
    </w:pPr>
  </w:p>
  <w:p w14:paraId="2D89EAF6" w14:textId="0ED5E59D" w:rsidR="00C6695C" w:rsidRDefault="00C669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56F74" w14:textId="77777777" w:rsidR="00D52F3D" w:rsidRDefault="00D52F3D">
      <w:r>
        <w:separator/>
      </w:r>
    </w:p>
  </w:footnote>
  <w:footnote w:type="continuationSeparator" w:id="0">
    <w:p w14:paraId="03B890B4" w14:textId="77777777" w:rsidR="00D52F3D" w:rsidRDefault="00D52F3D">
      <w:r>
        <w:continuationSeparator/>
      </w:r>
    </w:p>
  </w:footnote>
  <w:footnote w:type="continuationNotice" w:id="1">
    <w:p w14:paraId="7A5E0613" w14:textId="77777777" w:rsidR="00D52F3D" w:rsidRDefault="00D52F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jc w:val="center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Layout w:type="fixed"/>
      <w:tblLook w:val="04A0" w:firstRow="1" w:lastRow="0" w:firstColumn="1" w:lastColumn="0" w:noHBand="0" w:noVBand="1"/>
    </w:tblPr>
    <w:tblGrid>
      <w:gridCol w:w="3358"/>
      <w:gridCol w:w="1305"/>
      <w:gridCol w:w="675"/>
      <w:gridCol w:w="2700"/>
      <w:gridCol w:w="1867"/>
    </w:tblGrid>
    <w:tr w:rsidR="001670CB" w:rsidRPr="00E94E0B" w14:paraId="0688D81E" w14:textId="77777777" w:rsidTr="00164A7C">
      <w:trPr>
        <w:trHeight w:hRule="exact" w:val="792"/>
        <w:jc w:val="center"/>
      </w:trPr>
      <w:tc>
        <w:tcPr>
          <w:tcW w:w="8038" w:type="dxa"/>
          <w:gridSpan w:val="4"/>
          <w:tcBorders>
            <w:bottom w:val="nil"/>
            <w:right w:val="single" w:sz="4" w:space="0" w:color="7F7F7F" w:themeColor="text1" w:themeTint="80"/>
          </w:tcBorders>
        </w:tcPr>
        <w:p w14:paraId="01458E3F" w14:textId="77777777" w:rsidR="001670CB" w:rsidRPr="00E94E0B" w:rsidRDefault="001670CB" w:rsidP="001670CB">
          <w:pPr>
            <w:spacing w:before="80"/>
            <w:ind w:right="-14"/>
            <w:rPr>
              <w:rFonts w:ascii="Tahoma" w:eastAsiaTheme="minorEastAsia" w:hAnsi="Tahoma" w:cstheme="minorBidi"/>
              <w:b/>
              <w:color w:val="004B87"/>
              <w:sz w:val="28"/>
              <w:szCs w:val="22"/>
            </w:rPr>
          </w:pPr>
          <w:r>
            <w:rPr>
              <w:rFonts w:ascii="Tahoma" w:hAnsi="Tahoma"/>
              <w:b/>
              <w:color w:val="004B87"/>
              <w:sz w:val="28"/>
              <w:szCs w:val="22"/>
            </w:rPr>
            <w:t>Confirmação do Representante Medtronic</w:t>
          </w:r>
          <w:r>
            <w:rPr>
              <w:rFonts w:ascii="Tahoma" w:hAnsi="Tahoma"/>
              <w:b/>
              <w:color w:val="004B87"/>
              <w:sz w:val="28"/>
              <w:szCs w:val="22"/>
            </w:rPr>
            <w:br/>
          </w:r>
        </w:p>
      </w:tc>
      <w:tc>
        <w:tcPr>
          <w:tcW w:w="1867" w:type="dxa"/>
          <w:vMerge w:val="restart"/>
          <w:tcBorders>
            <w:top w:val="nil"/>
            <w:left w:val="single" w:sz="4" w:space="0" w:color="7F7F7F" w:themeColor="text1" w:themeTint="80"/>
            <w:bottom w:val="nil"/>
            <w:right w:val="nil"/>
          </w:tcBorders>
          <w:vAlign w:val="bottom"/>
        </w:tcPr>
        <w:p w14:paraId="646EB7AA" w14:textId="77777777" w:rsidR="001670CB" w:rsidRPr="00E94E0B" w:rsidRDefault="001670CB" w:rsidP="001670CB">
          <w:pPr>
            <w:spacing w:before="160" w:line="200" w:lineRule="exact"/>
            <w:ind w:left="576"/>
            <w:jc w:val="center"/>
            <w:rPr>
              <w:rFonts w:ascii="Effra Medium" w:eastAsiaTheme="minorEastAsia" w:hAnsi="Effra Medium" w:cstheme="minorBidi"/>
              <w:color w:val="FFFF00"/>
              <w:sz w:val="22"/>
              <w:szCs w:val="22"/>
            </w:rPr>
          </w:pPr>
          <w:r>
            <w:rPr>
              <w:rFonts w:ascii="Effra Medium" w:hAnsi="Effra Medium"/>
              <w:noProof/>
              <w:color w:val="FFFF00"/>
              <w:sz w:val="22"/>
              <w:szCs w:val="22"/>
              <w:lang w:eastAsia="pt-BR"/>
            </w:rPr>
            <w:drawing>
              <wp:anchor distT="0" distB="0" distL="114300" distR="114300" simplePos="0" relativeHeight="251658242" behindDoc="1" locked="0" layoutInCell="1" allowOverlap="1" wp14:anchorId="3497F7D3" wp14:editId="450B2435">
                <wp:simplePos x="0" y="0"/>
                <wp:positionH relativeFrom="column">
                  <wp:posOffset>-43815</wp:posOffset>
                </wp:positionH>
                <wp:positionV relativeFrom="paragraph">
                  <wp:posOffset>-4445</wp:posOffset>
                </wp:positionV>
                <wp:extent cx="1191895" cy="800100"/>
                <wp:effectExtent l="0" t="0" r="8255" b="0"/>
                <wp:wrapNone/>
                <wp:docPr id="353" name="Picture 3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1895" cy="800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1670CB" w:rsidRPr="00E94E0B" w14:paraId="0CF1D57E" w14:textId="77777777" w:rsidTr="00164A7C">
      <w:trPr>
        <w:jc w:val="center"/>
      </w:trPr>
      <w:tc>
        <w:tcPr>
          <w:tcW w:w="3358" w:type="dxa"/>
          <w:tcBorders>
            <w:top w:val="nil"/>
            <w:right w:val="nil"/>
          </w:tcBorders>
        </w:tcPr>
        <w:p w14:paraId="4AD7B04B" w14:textId="77777777" w:rsidR="001670CB" w:rsidRPr="00E94E0B" w:rsidRDefault="001670CB" w:rsidP="001670CB">
          <w:pPr>
            <w:spacing w:before="80" w:after="120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004-F266</w:t>
          </w:r>
        </w:p>
      </w:tc>
      <w:tc>
        <w:tcPr>
          <w:tcW w:w="1305" w:type="dxa"/>
          <w:tcBorders>
            <w:top w:val="nil"/>
            <w:left w:val="nil"/>
            <w:right w:val="nil"/>
          </w:tcBorders>
        </w:tcPr>
        <w:p w14:paraId="4F930C54" w14:textId="77777777" w:rsidR="001670CB" w:rsidRPr="00E94E0B" w:rsidRDefault="001670CB" w:rsidP="001670CB">
          <w:pPr>
            <w:spacing w:before="80" w:after="120"/>
            <w:ind w:right="-63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Revisão</w:t>
          </w:r>
        </w:p>
      </w:tc>
      <w:tc>
        <w:tcPr>
          <w:tcW w:w="675" w:type="dxa"/>
          <w:tcBorders>
            <w:top w:val="nil"/>
            <w:left w:val="nil"/>
            <w:right w:val="nil"/>
          </w:tcBorders>
        </w:tcPr>
        <w:p w14:paraId="574CDF9C" w14:textId="77777777" w:rsidR="001670CB" w:rsidRPr="00E94E0B" w:rsidRDefault="001670CB" w:rsidP="001670CB">
          <w:pPr>
            <w:spacing w:before="80" w:after="120"/>
            <w:ind w:left="-63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2.0</w:t>
          </w:r>
        </w:p>
      </w:tc>
      <w:tc>
        <w:tcPr>
          <w:tcW w:w="2700" w:type="dxa"/>
          <w:tcBorders>
            <w:top w:val="nil"/>
            <w:left w:val="nil"/>
            <w:right w:val="single" w:sz="4" w:space="0" w:color="7F7F7F" w:themeColor="text1" w:themeTint="80"/>
          </w:tcBorders>
        </w:tcPr>
        <w:p w14:paraId="3B2B4F7F" w14:textId="77777777" w:rsidR="001670CB" w:rsidRPr="00E94E0B" w:rsidRDefault="001670CB" w:rsidP="001670CB">
          <w:pPr>
            <w:spacing w:before="80" w:after="120"/>
            <w:ind w:right="144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 xml:space="preserve">Página 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begin"/>
          </w:r>
          <w:r w:rsidRPr="00E94E0B">
            <w:rPr>
              <w:rFonts w:ascii="Effra" w:eastAsiaTheme="minorEastAsia" w:hAnsi="Effra" w:cstheme="minorBidi"/>
              <w:szCs w:val="22"/>
            </w:rPr>
            <w:instrText xml:space="preserve"> PAGE  \* Arabic  \* MERGEFORMAT </w:instrTex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separate"/>
          </w:r>
          <w:r w:rsidRPr="00E94E0B">
            <w:rPr>
              <w:rFonts w:ascii="Effra" w:eastAsiaTheme="minorEastAsia" w:hAnsi="Effra" w:cstheme="minorBidi"/>
              <w:szCs w:val="22"/>
            </w:rPr>
            <w:t>4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end"/>
          </w:r>
          <w:r>
            <w:rPr>
              <w:rFonts w:ascii="Effra" w:hAnsi="Effra"/>
              <w:szCs w:val="22"/>
            </w:rPr>
            <w:t xml:space="preserve"> de 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begin"/>
          </w:r>
          <w:r w:rsidRPr="00E94E0B">
            <w:rPr>
              <w:rFonts w:ascii="Effra" w:eastAsiaTheme="minorEastAsia" w:hAnsi="Effra" w:cstheme="minorBidi"/>
              <w:szCs w:val="22"/>
            </w:rPr>
            <w:instrText xml:space="preserve"> NUMPAGES  \* Arabic  \* MERGEFORMAT </w:instrTex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separate"/>
          </w:r>
          <w:r w:rsidRPr="00E94E0B">
            <w:rPr>
              <w:rFonts w:ascii="Effra" w:eastAsiaTheme="minorEastAsia" w:hAnsi="Effra" w:cstheme="minorBidi"/>
              <w:szCs w:val="22"/>
            </w:rPr>
            <w:t>10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end"/>
          </w:r>
        </w:p>
      </w:tc>
      <w:tc>
        <w:tcPr>
          <w:tcW w:w="1867" w:type="dxa"/>
          <w:vMerge/>
          <w:tcBorders>
            <w:top w:val="nil"/>
            <w:left w:val="single" w:sz="4" w:space="0" w:color="7F7F7F" w:themeColor="text1" w:themeTint="80"/>
            <w:bottom w:val="nil"/>
            <w:right w:val="nil"/>
          </w:tcBorders>
        </w:tcPr>
        <w:p w14:paraId="07957D3A" w14:textId="77777777" w:rsidR="001670CB" w:rsidRPr="00E94E0B" w:rsidRDefault="001670CB" w:rsidP="001670CB">
          <w:pPr>
            <w:spacing w:after="120"/>
            <w:jc w:val="right"/>
            <w:rPr>
              <w:rFonts w:ascii="Effra" w:eastAsiaTheme="minorEastAsia" w:hAnsi="Effra" w:cstheme="minorBidi"/>
              <w:szCs w:val="22"/>
            </w:rPr>
          </w:pPr>
        </w:p>
      </w:tc>
    </w:tr>
  </w:tbl>
  <w:p w14:paraId="64998420" w14:textId="77777777" w:rsidR="005205DC" w:rsidRDefault="005205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2"/>
      <w:tblW w:w="0" w:type="auto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Layout w:type="fixed"/>
      <w:tblLook w:val="04A0" w:firstRow="1" w:lastRow="0" w:firstColumn="1" w:lastColumn="0" w:noHBand="0" w:noVBand="1"/>
    </w:tblPr>
    <w:tblGrid>
      <w:gridCol w:w="2898"/>
      <w:gridCol w:w="1305"/>
      <w:gridCol w:w="675"/>
      <w:gridCol w:w="3307"/>
      <w:gridCol w:w="1890"/>
    </w:tblGrid>
    <w:tr w:rsidR="00503447" w:rsidRPr="00503447" w14:paraId="69014CBA" w14:textId="77777777" w:rsidTr="00164A7C">
      <w:trPr>
        <w:trHeight w:hRule="exact" w:val="792"/>
      </w:trPr>
      <w:tc>
        <w:tcPr>
          <w:tcW w:w="8185" w:type="dxa"/>
          <w:gridSpan w:val="4"/>
          <w:tcBorders>
            <w:bottom w:val="nil"/>
            <w:right w:val="single" w:sz="4" w:space="0" w:color="7F7F7F" w:themeColor="text1" w:themeTint="80"/>
          </w:tcBorders>
        </w:tcPr>
        <w:p w14:paraId="2D188E5D" w14:textId="5914BF13" w:rsidR="00503447" w:rsidRPr="00503447" w:rsidRDefault="00BE2F12" w:rsidP="00503447">
          <w:pPr>
            <w:spacing w:before="80"/>
            <w:ind w:right="-14"/>
            <w:rPr>
              <w:rFonts w:ascii="Tahoma" w:eastAsiaTheme="minorEastAsia" w:hAnsi="Tahoma" w:cstheme="minorBidi"/>
              <w:b/>
              <w:color w:val="004B87"/>
              <w:sz w:val="28"/>
              <w:szCs w:val="22"/>
            </w:rPr>
          </w:pPr>
          <w:r>
            <w:rPr>
              <w:rFonts w:ascii="Tahoma" w:hAnsi="Tahoma"/>
              <w:b/>
              <w:color w:val="004B87"/>
              <w:sz w:val="28"/>
              <w:szCs w:val="22"/>
            </w:rPr>
            <w:t>Confirmação do Representante Medtronic</w:t>
          </w:r>
        </w:p>
      </w:tc>
      <w:tc>
        <w:tcPr>
          <w:tcW w:w="1890" w:type="dxa"/>
          <w:vMerge w:val="restart"/>
          <w:tcBorders>
            <w:top w:val="nil"/>
            <w:left w:val="single" w:sz="4" w:space="0" w:color="7F7F7F" w:themeColor="text1" w:themeTint="80"/>
            <w:bottom w:val="nil"/>
            <w:right w:val="nil"/>
          </w:tcBorders>
          <w:vAlign w:val="bottom"/>
        </w:tcPr>
        <w:p w14:paraId="221A60D3" w14:textId="08F05CE3" w:rsidR="00503447" w:rsidRPr="00503447" w:rsidRDefault="00AE5DAC" w:rsidP="00503447">
          <w:pPr>
            <w:spacing w:before="160" w:line="200" w:lineRule="exact"/>
            <w:ind w:left="576"/>
            <w:jc w:val="center"/>
            <w:rPr>
              <w:rFonts w:ascii="Effra Medium" w:eastAsiaTheme="minorEastAsia" w:hAnsi="Effra Medium" w:cstheme="minorBidi"/>
              <w:color w:val="FFFF00"/>
              <w:sz w:val="22"/>
              <w:szCs w:val="22"/>
            </w:rPr>
          </w:pPr>
          <w:sdt>
            <w:sdtPr>
              <w:rPr>
                <w:rFonts w:ascii="Effra Medium" w:eastAsiaTheme="minorEastAsia" w:hAnsi="Effra Medium" w:cstheme="minorBidi"/>
                <w:color w:val="FFFF00"/>
                <w:sz w:val="22"/>
                <w:szCs w:val="22"/>
              </w:rPr>
              <w:alias w:val="Selecione uma Categoria"/>
              <w:tag w:val="Choose Category"/>
              <w:id w:val="1826077730"/>
              <w:placeholder>
                <w:docPart w:val="D93571D18E454A0AB7C074C43198E755"/>
              </w:placeholder>
              <w:dropDownList>
                <w:listItem w:displayText="Selecione uma Categoria" w:value="Choose Category"/>
                <w:listItem w:displayText="Manual da Qualidade" w:value="Quality Manual"/>
                <w:listItem w:displayText="Política" w:value="Policy"/>
                <w:listItem w:displayText="Procedimento" w:value="Procedure"/>
                <w:listItem w:displayText="Instrução de Trabalho" w:value="Work Instruction"/>
                <w:listItem w:displayText="Formulário" w:value="Form"/>
                <w:listItem w:displayText="Material de Apoio" w:value="Supporting Material"/>
                <w:listItem w:displayText="Documento Associado" w:value="Associated Document"/>
                <w:listItem w:displayText="&lt;blank&gt;" w:value=""/>
              </w:dropDownList>
            </w:sdtPr>
            <w:sdtEndPr/>
            <w:sdtContent>
              <w:r w:rsidR="0012528C">
                <w:rPr>
                  <w:rFonts w:ascii="Effra Medium" w:hAnsi="Effra Medium"/>
                  <w:color w:val="FFFF00"/>
                  <w:sz w:val="22"/>
                  <w:szCs w:val="22"/>
                </w:rPr>
                <w:t>Formulário</w:t>
              </w:r>
            </w:sdtContent>
          </w:sdt>
          <w:r w:rsidR="0012528C">
            <w:rPr>
              <w:rFonts w:ascii="Effra Medium" w:hAnsi="Effra Medium"/>
              <w:noProof/>
              <w:color w:val="FFFF00"/>
              <w:sz w:val="22"/>
              <w:szCs w:val="22"/>
              <w:lang w:eastAsia="pt-BR"/>
            </w:rPr>
            <w:drawing>
              <wp:anchor distT="0" distB="0" distL="114300" distR="114300" simplePos="0" relativeHeight="251658241" behindDoc="1" locked="0" layoutInCell="1" allowOverlap="1" wp14:anchorId="45C124AF" wp14:editId="1DA9374D">
                <wp:simplePos x="0" y="0"/>
                <wp:positionH relativeFrom="column">
                  <wp:posOffset>-43815</wp:posOffset>
                </wp:positionH>
                <wp:positionV relativeFrom="paragraph">
                  <wp:posOffset>-4445</wp:posOffset>
                </wp:positionV>
                <wp:extent cx="1191895" cy="800100"/>
                <wp:effectExtent l="0" t="0" r="8255" b="0"/>
                <wp:wrapNone/>
                <wp:docPr id="354" name="Picture 3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1895" cy="800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503447" w:rsidRPr="00503447" w14:paraId="6A973460" w14:textId="77777777" w:rsidTr="00164A7C">
      <w:tc>
        <w:tcPr>
          <w:tcW w:w="2898" w:type="dxa"/>
          <w:tcBorders>
            <w:top w:val="nil"/>
            <w:right w:val="nil"/>
          </w:tcBorders>
        </w:tcPr>
        <w:p w14:paraId="71E95FBF" w14:textId="6597D824" w:rsidR="00503447" w:rsidRPr="00503447" w:rsidRDefault="00BB7182" w:rsidP="00503447">
          <w:pPr>
            <w:spacing w:before="80" w:after="120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004-F266</w:t>
          </w:r>
        </w:p>
      </w:tc>
      <w:tc>
        <w:tcPr>
          <w:tcW w:w="1305" w:type="dxa"/>
          <w:tcBorders>
            <w:top w:val="nil"/>
            <w:left w:val="nil"/>
            <w:right w:val="nil"/>
          </w:tcBorders>
        </w:tcPr>
        <w:p w14:paraId="210B1CF9" w14:textId="77777777" w:rsidR="00503447" w:rsidRPr="00503447" w:rsidRDefault="00503447" w:rsidP="00503447">
          <w:pPr>
            <w:spacing w:before="80" w:after="120"/>
            <w:ind w:right="-63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Revisão</w:t>
          </w:r>
        </w:p>
      </w:tc>
      <w:tc>
        <w:tcPr>
          <w:tcW w:w="675" w:type="dxa"/>
          <w:tcBorders>
            <w:top w:val="nil"/>
            <w:left w:val="nil"/>
            <w:right w:val="nil"/>
          </w:tcBorders>
        </w:tcPr>
        <w:p w14:paraId="4263363A" w14:textId="0142BF1A" w:rsidR="00503447" w:rsidRPr="00503447" w:rsidRDefault="008C6124" w:rsidP="00503447">
          <w:pPr>
            <w:spacing w:before="80" w:after="120"/>
            <w:ind w:left="-63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B</w:t>
          </w:r>
        </w:p>
      </w:tc>
      <w:tc>
        <w:tcPr>
          <w:tcW w:w="3307" w:type="dxa"/>
          <w:tcBorders>
            <w:top w:val="nil"/>
            <w:left w:val="nil"/>
            <w:right w:val="single" w:sz="4" w:space="0" w:color="7F7F7F" w:themeColor="text1" w:themeTint="80"/>
          </w:tcBorders>
        </w:tcPr>
        <w:p w14:paraId="73242AA1" w14:textId="77777777" w:rsidR="00503447" w:rsidRPr="00503447" w:rsidRDefault="00503447" w:rsidP="00503447">
          <w:pPr>
            <w:spacing w:before="80" w:after="120"/>
            <w:ind w:right="144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 xml:space="preserve">Página </w:t>
          </w:r>
          <w:r w:rsidRPr="00503447">
            <w:rPr>
              <w:rFonts w:ascii="Effra" w:eastAsiaTheme="minorEastAsia" w:hAnsi="Effra" w:cstheme="minorBidi"/>
              <w:szCs w:val="22"/>
            </w:rPr>
            <w:fldChar w:fldCharType="begin"/>
          </w:r>
          <w:r w:rsidRPr="00503447">
            <w:rPr>
              <w:rFonts w:ascii="Effra" w:eastAsiaTheme="minorEastAsia" w:hAnsi="Effra" w:cstheme="minorBidi"/>
              <w:szCs w:val="22"/>
            </w:rPr>
            <w:instrText xml:space="preserve"> PAGE  \* Arabic  \* MERGEFORMAT </w:instrText>
          </w:r>
          <w:r w:rsidRPr="00503447">
            <w:rPr>
              <w:rFonts w:ascii="Effra" w:eastAsiaTheme="minorEastAsia" w:hAnsi="Effra" w:cstheme="minorBidi"/>
              <w:szCs w:val="22"/>
            </w:rPr>
            <w:fldChar w:fldCharType="separate"/>
          </w:r>
          <w:r w:rsidR="00135DB7">
            <w:rPr>
              <w:rFonts w:ascii="Effra" w:eastAsiaTheme="minorEastAsia" w:hAnsi="Effra" w:cstheme="minorBidi"/>
              <w:noProof/>
              <w:szCs w:val="22"/>
            </w:rPr>
            <w:t>1</w:t>
          </w:r>
          <w:r w:rsidRPr="00503447">
            <w:rPr>
              <w:rFonts w:ascii="Effra" w:eastAsiaTheme="minorEastAsia" w:hAnsi="Effra" w:cstheme="minorBidi"/>
              <w:szCs w:val="22"/>
            </w:rPr>
            <w:fldChar w:fldCharType="end"/>
          </w:r>
          <w:r>
            <w:rPr>
              <w:rFonts w:ascii="Effra" w:hAnsi="Effra"/>
              <w:szCs w:val="22"/>
            </w:rPr>
            <w:t xml:space="preserve"> de </w:t>
          </w:r>
          <w:r w:rsidRPr="00503447">
            <w:rPr>
              <w:rFonts w:ascii="Effra" w:eastAsiaTheme="minorEastAsia" w:hAnsi="Effra" w:cstheme="minorBidi"/>
              <w:szCs w:val="22"/>
            </w:rPr>
            <w:fldChar w:fldCharType="begin"/>
          </w:r>
          <w:r w:rsidRPr="00503447">
            <w:rPr>
              <w:rFonts w:ascii="Effra" w:eastAsiaTheme="minorEastAsia" w:hAnsi="Effra" w:cstheme="minorBidi"/>
              <w:szCs w:val="22"/>
            </w:rPr>
            <w:instrText xml:space="preserve"> NUMPAGES  \* Arabic  \* MERGEFORMAT </w:instrText>
          </w:r>
          <w:r w:rsidRPr="00503447">
            <w:rPr>
              <w:rFonts w:ascii="Effra" w:eastAsiaTheme="minorEastAsia" w:hAnsi="Effra" w:cstheme="minorBidi"/>
              <w:szCs w:val="22"/>
            </w:rPr>
            <w:fldChar w:fldCharType="separate"/>
          </w:r>
          <w:r w:rsidR="00135DB7">
            <w:rPr>
              <w:rFonts w:ascii="Effra" w:eastAsiaTheme="minorEastAsia" w:hAnsi="Effra" w:cstheme="minorBidi"/>
              <w:noProof/>
              <w:szCs w:val="22"/>
            </w:rPr>
            <w:t>1</w:t>
          </w:r>
          <w:r w:rsidRPr="00503447">
            <w:rPr>
              <w:rFonts w:ascii="Effra" w:eastAsiaTheme="minorEastAsia" w:hAnsi="Effra" w:cstheme="minorBidi"/>
              <w:szCs w:val="22"/>
            </w:rPr>
            <w:fldChar w:fldCharType="end"/>
          </w:r>
        </w:p>
      </w:tc>
      <w:tc>
        <w:tcPr>
          <w:tcW w:w="1890" w:type="dxa"/>
          <w:vMerge/>
          <w:tcBorders>
            <w:top w:val="nil"/>
            <w:left w:val="single" w:sz="4" w:space="0" w:color="7F7F7F" w:themeColor="text1" w:themeTint="80"/>
            <w:bottom w:val="nil"/>
            <w:right w:val="nil"/>
          </w:tcBorders>
        </w:tcPr>
        <w:p w14:paraId="4D846157" w14:textId="77777777" w:rsidR="00503447" w:rsidRPr="00503447" w:rsidRDefault="00503447" w:rsidP="00503447">
          <w:pPr>
            <w:spacing w:after="120"/>
            <w:jc w:val="right"/>
            <w:rPr>
              <w:rFonts w:ascii="Effra" w:eastAsiaTheme="minorEastAsia" w:hAnsi="Effra" w:cstheme="minorBidi"/>
              <w:szCs w:val="22"/>
            </w:rPr>
          </w:pPr>
        </w:p>
      </w:tc>
    </w:tr>
  </w:tbl>
  <w:p w14:paraId="59F516F1" w14:textId="52FCF221" w:rsidR="003A2AFD" w:rsidRPr="00164A7C" w:rsidRDefault="00AE5DAC" w:rsidP="00C6695C">
    <w:pPr>
      <w:pStyle w:val="Header"/>
      <w:tabs>
        <w:tab w:val="clear" w:pos="4320"/>
        <w:tab w:val="clear" w:pos="8640"/>
        <w:tab w:val="right" w:pos="10080"/>
      </w:tabs>
      <w:rPr>
        <w:rFonts w:ascii="Tahoma" w:hAnsi="Tahoma" w:cs="Tahoma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jc w:val="center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Layout w:type="fixed"/>
      <w:tblLook w:val="04A0" w:firstRow="1" w:lastRow="0" w:firstColumn="1" w:lastColumn="0" w:noHBand="0" w:noVBand="1"/>
    </w:tblPr>
    <w:tblGrid>
      <w:gridCol w:w="2898"/>
      <w:gridCol w:w="1305"/>
      <w:gridCol w:w="675"/>
      <w:gridCol w:w="2700"/>
      <w:gridCol w:w="1867"/>
    </w:tblGrid>
    <w:tr w:rsidR="00E94E0B" w:rsidRPr="00E94E0B" w14:paraId="62E1A7A0" w14:textId="77777777" w:rsidTr="00E94E0B">
      <w:trPr>
        <w:trHeight w:hRule="exact" w:val="792"/>
        <w:jc w:val="center"/>
      </w:trPr>
      <w:tc>
        <w:tcPr>
          <w:tcW w:w="7578" w:type="dxa"/>
          <w:gridSpan w:val="4"/>
          <w:tcBorders>
            <w:bottom w:val="nil"/>
            <w:right w:val="single" w:sz="4" w:space="0" w:color="7F7F7F" w:themeColor="text1" w:themeTint="80"/>
          </w:tcBorders>
        </w:tcPr>
        <w:p w14:paraId="7A129FD6" w14:textId="77777777" w:rsidR="00E94E0B" w:rsidRPr="00E94E0B" w:rsidRDefault="00E94E0B" w:rsidP="00E94E0B">
          <w:pPr>
            <w:spacing w:before="80"/>
            <w:ind w:right="-14"/>
            <w:rPr>
              <w:rFonts w:ascii="Tahoma" w:eastAsiaTheme="minorEastAsia" w:hAnsi="Tahoma" w:cstheme="minorBidi"/>
              <w:b/>
              <w:color w:val="004B87"/>
              <w:sz w:val="28"/>
              <w:szCs w:val="22"/>
            </w:rPr>
          </w:pPr>
          <w:r>
            <w:rPr>
              <w:rFonts w:ascii="Tahoma" w:hAnsi="Tahoma"/>
              <w:b/>
              <w:color w:val="004B87"/>
              <w:sz w:val="28"/>
              <w:szCs w:val="22"/>
            </w:rPr>
            <w:t>Confirmação do Representante Medtronic</w:t>
          </w:r>
          <w:r>
            <w:rPr>
              <w:rFonts w:ascii="Tahoma" w:hAnsi="Tahoma"/>
              <w:b/>
              <w:color w:val="004B87"/>
              <w:sz w:val="28"/>
              <w:szCs w:val="22"/>
            </w:rPr>
            <w:br/>
          </w:r>
        </w:p>
      </w:tc>
      <w:tc>
        <w:tcPr>
          <w:tcW w:w="1867" w:type="dxa"/>
          <w:vMerge w:val="restart"/>
          <w:tcBorders>
            <w:top w:val="nil"/>
            <w:left w:val="single" w:sz="4" w:space="0" w:color="7F7F7F" w:themeColor="text1" w:themeTint="80"/>
            <w:bottom w:val="nil"/>
            <w:right w:val="nil"/>
          </w:tcBorders>
          <w:vAlign w:val="bottom"/>
        </w:tcPr>
        <w:p w14:paraId="378ACCDA" w14:textId="77777777" w:rsidR="00E94E0B" w:rsidRPr="00E94E0B" w:rsidRDefault="00E94E0B" w:rsidP="00E94E0B">
          <w:pPr>
            <w:spacing w:before="160" w:line="200" w:lineRule="exact"/>
            <w:ind w:left="576"/>
            <w:jc w:val="center"/>
            <w:rPr>
              <w:rFonts w:ascii="Effra Medium" w:eastAsiaTheme="minorEastAsia" w:hAnsi="Effra Medium" w:cstheme="minorBidi"/>
              <w:color w:val="FFFF00"/>
              <w:sz w:val="22"/>
              <w:szCs w:val="22"/>
            </w:rPr>
          </w:pPr>
          <w:r>
            <w:rPr>
              <w:rFonts w:ascii="Effra Medium" w:hAnsi="Effra Medium"/>
              <w:noProof/>
              <w:color w:val="FFFF00"/>
              <w:sz w:val="22"/>
              <w:szCs w:val="22"/>
              <w:lang w:eastAsia="pt-BR"/>
            </w:rPr>
            <w:drawing>
              <wp:anchor distT="0" distB="0" distL="114300" distR="114300" simplePos="0" relativeHeight="251658240" behindDoc="1" locked="0" layoutInCell="1" allowOverlap="1" wp14:anchorId="5A079B60" wp14:editId="70E0A14A">
                <wp:simplePos x="0" y="0"/>
                <wp:positionH relativeFrom="column">
                  <wp:posOffset>-43815</wp:posOffset>
                </wp:positionH>
                <wp:positionV relativeFrom="paragraph">
                  <wp:posOffset>-4445</wp:posOffset>
                </wp:positionV>
                <wp:extent cx="1191895" cy="800100"/>
                <wp:effectExtent l="0" t="0" r="8255" b="0"/>
                <wp:wrapNone/>
                <wp:docPr id="355" name="Picture 3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1895" cy="800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E94E0B" w:rsidRPr="00E94E0B" w14:paraId="4B821FB7" w14:textId="77777777" w:rsidTr="00E94E0B">
      <w:trPr>
        <w:jc w:val="center"/>
      </w:trPr>
      <w:tc>
        <w:tcPr>
          <w:tcW w:w="2898" w:type="dxa"/>
          <w:tcBorders>
            <w:top w:val="nil"/>
            <w:right w:val="nil"/>
          </w:tcBorders>
        </w:tcPr>
        <w:p w14:paraId="05E89C91" w14:textId="77777777" w:rsidR="00E94E0B" w:rsidRPr="00E94E0B" w:rsidRDefault="00E94E0B" w:rsidP="00E94E0B">
          <w:pPr>
            <w:spacing w:before="80" w:after="120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004-F266</w:t>
          </w:r>
        </w:p>
      </w:tc>
      <w:tc>
        <w:tcPr>
          <w:tcW w:w="1305" w:type="dxa"/>
          <w:tcBorders>
            <w:top w:val="nil"/>
            <w:left w:val="nil"/>
            <w:right w:val="nil"/>
          </w:tcBorders>
        </w:tcPr>
        <w:p w14:paraId="47CB0852" w14:textId="77777777" w:rsidR="00E94E0B" w:rsidRPr="00E94E0B" w:rsidRDefault="00E94E0B" w:rsidP="00E94E0B">
          <w:pPr>
            <w:spacing w:before="80" w:after="120"/>
            <w:ind w:right="-63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Revisão</w:t>
          </w:r>
        </w:p>
      </w:tc>
      <w:tc>
        <w:tcPr>
          <w:tcW w:w="675" w:type="dxa"/>
          <w:tcBorders>
            <w:top w:val="nil"/>
            <w:left w:val="nil"/>
            <w:right w:val="nil"/>
          </w:tcBorders>
        </w:tcPr>
        <w:p w14:paraId="530AFA9E" w14:textId="77777777" w:rsidR="00E94E0B" w:rsidRPr="00E94E0B" w:rsidRDefault="00E94E0B" w:rsidP="00E94E0B">
          <w:pPr>
            <w:spacing w:before="80" w:after="120"/>
            <w:ind w:left="-63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2.0</w:t>
          </w:r>
        </w:p>
      </w:tc>
      <w:tc>
        <w:tcPr>
          <w:tcW w:w="2700" w:type="dxa"/>
          <w:tcBorders>
            <w:top w:val="nil"/>
            <w:left w:val="nil"/>
            <w:right w:val="single" w:sz="4" w:space="0" w:color="7F7F7F" w:themeColor="text1" w:themeTint="80"/>
          </w:tcBorders>
        </w:tcPr>
        <w:p w14:paraId="673D6E84" w14:textId="77777777" w:rsidR="00E94E0B" w:rsidRPr="00E94E0B" w:rsidRDefault="00E94E0B" w:rsidP="00E94E0B">
          <w:pPr>
            <w:spacing w:before="80" w:after="120"/>
            <w:ind w:right="144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 xml:space="preserve">Página 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begin"/>
          </w:r>
          <w:r w:rsidRPr="00E94E0B">
            <w:rPr>
              <w:rFonts w:ascii="Effra" w:eastAsiaTheme="minorEastAsia" w:hAnsi="Effra" w:cstheme="minorBidi"/>
              <w:szCs w:val="22"/>
            </w:rPr>
            <w:instrText xml:space="preserve"> PAGE  \* Arabic  \* MERGEFORMAT </w:instrTex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separate"/>
          </w:r>
          <w:r w:rsidRPr="00E94E0B">
            <w:rPr>
              <w:rFonts w:ascii="Effra" w:eastAsiaTheme="minorEastAsia" w:hAnsi="Effra" w:cstheme="minorBidi"/>
              <w:szCs w:val="22"/>
            </w:rPr>
            <w:t>4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end"/>
          </w:r>
          <w:r>
            <w:rPr>
              <w:rFonts w:ascii="Effra" w:hAnsi="Effra"/>
              <w:szCs w:val="22"/>
            </w:rPr>
            <w:t xml:space="preserve"> de 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begin"/>
          </w:r>
          <w:r w:rsidRPr="00E94E0B">
            <w:rPr>
              <w:rFonts w:ascii="Effra" w:eastAsiaTheme="minorEastAsia" w:hAnsi="Effra" w:cstheme="minorBidi"/>
              <w:szCs w:val="22"/>
            </w:rPr>
            <w:instrText xml:space="preserve"> NUMPAGES  \* Arabic  \* MERGEFORMAT </w:instrTex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separate"/>
          </w:r>
          <w:r w:rsidRPr="00E94E0B">
            <w:rPr>
              <w:rFonts w:ascii="Effra" w:eastAsiaTheme="minorEastAsia" w:hAnsi="Effra" w:cstheme="minorBidi"/>
              <w:szCs w:val="22"/>
            </w:rPr>
            <w:t>10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end"/>
          </w:r>
        </w:p>
      </w:tc>
      <w:tc>
        <w:tcPr>
          <w:tcW w:w="1867" w:type="dxa"/>
          <w:vMerge/>
          <w:tcBorders>
            <w:top w:val="nil"/>
            <w:left w:val="single" w:sz="4" w:space="0" w:color="7F7F7F" w:themeColor="text1" w:themeTint="80"/>
            <w:bottom w:val="nil"/>
            <w:right w:val="nil"/>
          </w:tcBorders>
        </w:tcPr>
        <w:p w14:paraId="3AC5A61B" w14:textId="77777777" w:rsidR="00E94E0B" w:rsidRPr="00E94E0B" w:rsidRDefault="00E94E0B" w:rsidP="00E94E0B">
          <w:pPr>
            <w:spacing w:after="120"/>
            <w:jc w:val="right"/>
            <w:rPr>
              <w:rFonts w:ascii="Effra" w:eastAsiaTheme="minorEastAsia" w:hAnsi="Effra" w:cstheme="minorBidi"/>
              <w:szCs w:val="22"/>
            </w:rPr>
          </w:pPr>
        </w:p>
      </w:tc>
    </w:tr>
  </w:tbl>
  <w:p w14:paraId="596005C1" w14:textId="77777777" w:rsidR="000C4A60" w:rsidRDefault="000C4A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51FC"/>
    <w:multiLevelType w:val="hybridMultilevel"/>
    <w:tmpl w:val="C780F59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73E0C49"/>
    <w:multiLevelType w:val="hybridMultilevel"/>
    <w:tmpl w:val="FE301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A65F1"/>
    <w:multiLevelType w:val="hybridMultilevel"/>
    <w:tmpl w:val="17CAF6E2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2B7A3274"/>
    <w:multiLevelType w:val="hybridMultilevel"/>
    <w:tmpl w:val="8C840EE4"/>
    <w:lvl w:ilvl="0" w:tplc="C074CF56">
      <w:numFmt w:val="bullet"/>
      <w:lvlText w:val=""/>
      <w:lvlJc w:val="left"/>
      <w:pPr>
        <w:ind w:left="683" w:hanging="360"/>
      </w:pPr>
      <w:rPr>
        <w:rFonts w:ascii="Symbol" w:eastAsia="Symbol" w:hAnsi="Symbol" w:cs="Symbol" w:hint="default"/>
        <w:w w:val="100"/>
        <w:sz w:val="20"/>
        <w:szCs w:val="20"/>
      </w:rPr>
    </w:lvl>
    <w:lvl w:ilvl="1" w:tplc="D00CD1F0">
      <w:numFmt w:val="bullet"/>
      <w:lvlText w:val="•"/>
      <w:lvlJc w:val="left"/>
      <w:pPr>
        <w:ind w:left="1633" w:hanging="360"/>
      </w:pPr>
      <w:rPr>
        <w:rFonts w:hint="default"/>
      </w:rPr>
    </w:lvl>
    <w:lvl w:ilvl="2" w:tplc="78B64FD0">
      <w:numFmt w:val="bullet"/>
      <w:lvlText w:val="•"/>
      <w:lvlJc w:val="left"/>
      <w:pPr>
        <w:ind w:left="2586" w:hanging="360"/>
      </w:pPr>
      <w:rPr>
        <w:rFonts w:hint="default"/>
      </w:rPr>
    </w:lvl>
    <w:lvl w:ilvl="3" w:tplc="3C642AB0">
      <w:numFmt w:val="bullet"/>
      <w:lvlText w:val="•"/>
      <w:lvlJc w:val="left"/>
      <w:pPr>
        <w:ind w:left="3539" w:hanging="360"/>
      </w:pPr>
      <w:rPr>
        <w:rFonts w:hint="default"/>
      </w:rPr>
    </w:lvl>
    <w:lvl w:ilvl="4" w:tplc="EF82100E">
      <w:numFmt w:val="bullet"/>
      <w:lvlText w:val="•"/>
      <w:lvlJc w:val="left"/>
      <w:pPr>
        <w:ind w:left="4492" w:hanging="360"/>
      </w:pPr>
      <w:rPr>
        <w:rFonts w:hint="default"/>
      </w:rPr>
    </w:lvl>
    <w:lvl w:ilvl="5" w:tplc="553EBF48">
      <w:numFmt w:val="bullet"/>
      <w:lvlText w:val="•"/>
      <w:lvlJc w:val="left"/>
      <w:pPr>
        <w:ind w:left="5445" w:hanging="360"/>
      </w:pPr>
      <w:rPr>
        <w:rFonts w:hint="default"/>
      </w:rPr>
    </w:lvl>
    <w:lvl w:ilvl="6" w:tplc="B7360B44">
      <w:numFmt w:val="bullet"/>
      <w:lvlText w:val="•"/>
      <w:lvlJc w:val="left"/>
      <w:pPr>
        <w:ind w:left="6398" w:hanging="360"/>
      </w:pPr>
      <w:rPr>
        <w:rFonts w:hint="default"/>
      </w:rPr>
    </w:lvl>
    <w:lvl w:ilvl="7" w:tplc="6B3073B2">
      <w:numFmt w:val="bullet"/>
      <w:lvlText w:val="•"/>
      <w:lvlJc w:val="left"/>
      <w:pPr>
        <w:ind w:left="7351" w:hanging="360"/>
      </w:pPr>
      <w:rPr>
        <w:rFonts w:hint="default"/>
      </w:rPr>
    </w:lvl>
    <w:lvl w:ilvl="8" w:tplc="DA92A05C">
      <w:numFmt w:val="bullet"/>
      <w:lvlText w:val="•"/>
      <w:lvlJc w:val="left"/>
      <w:pPr>
        <w:ind w:left="8304" w:hanging="360"/>
      </w:pPr>
      <w:rPr>
        <w:rFonts w:hint="default"/>
      </w:rPr>
    </w:lvl>
  </w:abstractNum>
  <w:abstractNum w:abstractNumId="4" w15:restartNumberingAfterBreak="0">
    <w:nsid w:val="2F6B5BFD"/>
    <w:multiLevelType w:val="hybridMultilevel"/>
    <w:tmpl w:val="5FB2B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054B8"/>
    <w:multiLevelType w:val="hybridMultilevel"/>
    <w:tmpl w:val="F992EAFE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674D447D"/>
    <w:multiLevelType w:val="hybridMultilevel"/>
    <w:tmpl w:val="7F3C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6780422">
    <w:abstractNumId w:val="5"/>
  </w:num>
  <w:num w:numId="2" w16cid:durableId="467403301">
    <w:abstractNumId w:val="0"/>
  </w:num>
  <w:num w:numId="3" w16cid:durableId="688147368">
    <w:abstractNumId w:val="6"/>
  </w:num>
  <w:num w:numId="4" w16cid:durableId="1781680067">
    <w:abstractNumId w:val="4"/>
  </w:num>
  <w:num w:numId="5" w16cid:durableId="74279192">
    <w:abstractNumId w:val="1"/>
  </w:num>
  <w:num w:numId="6" w16cid:durableId="2122605773">
    <w:abstractNumId w:val="3"/>
  </w:num>
  <w:num w:numId="7" w16cid:durableId="12845329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GwMDQ2s7A0sLQwMDBR0lEKTi0uzszPAykwrQUADxUR9SwAAAA="/>
  </w:docVars>
  <w:rsids>
    <w:rsidRoot w:val="003037EC"/>
    <w:rsid w:val="0000158E"/>
    <w:rsid w:val="000019D0"/>
    <w:rsid w:val="00010851"/>
    <w:rsid w:val="000178B8"/>
    <w:rsid w:val="00025D7E"/>
    <w:rsid w:val="0002763A"/>
    <w:rsid w:val="00032C33"/>
    <w:rsid w:val="00052860"/>
    <w:rsid w:val="00061C0A"/>
    <w:rsid w:val="00071B5B"/>
    <w:rsid w:val="00072B38"/>
    <w:rsid w:val="00076B93"/>
    <w:rsid w:val="00083EE6"/>
    <w:rsid w:val="000947C3"/>
    <w:rsid w:val="000B334A"/>
    <w:rsid w:val="000C3ECD"/>
    <w:rsid w:val="000C4A60"/>
    <w:rsid w:val="000C4D01"/>
    <w:rsid w:val="000D2155"/>
    <w:rsid w:val="000E4835"/>
    <w:rsid w:val="001115BC"/>
    <w:rsid w:val="0012528C"/>
    <w:rsid w:val="00133F64"/>
    <w:rsid w:val="00135DB7"/>
    <w:rsid w:val="00135E46"/>
    <w:rsid w:val="00150CCD"/>
    <w:rsid w:val="00151D3C"/>
    <w:rsid w:val="0016248B"/>
    <w:rsid w:val="00164A7C"/>
    <w:rsid w:val="001670CB"/>
    <w:rsid w:val="00174536"/>
    <w:rsid w:val="00182242"/>
    <w:rsid w:val="00191AEA"/>
    <w:rsid w:val="00195C44"/>
    <w:rsid w:val="001A0898"/>
    <w:rsid w:val="001A0AE7"/>
    <w:rsid w:val="001A3707"/>
    <w:rsid w:val="001A6CC6"/>
    <w:rsid w:val="001A775C"/>
    <w:rsid w:val="001A7CD9"/>
    <w:rsid w:val="001B4EB8"/>
    <w:rsid w:val="001B6C40"/>
    <w:rsid w:val="001C0C68"/>
    <w:rsid w:val="001C3893"/>
    <w:rsid w:val="001C6948"/>
    <w:rsid w:val="001C7FC8"/>
    <w:rsid w:val="0020748E"/>
    <w:rsid w:val="00210644"/>
    <w:rsid w:val="00232042"/>
    <w:rsid w:val="002423CF"/>
    <w:rsid w:val="00242546"/>
    <w:rsid w:val="002739E1"/>
    <w:rsid w:val="00292332"/>
    <w:rsid w:val="002953C4"/>
    <w:rsid w:val="002A4503"/>
    <w:rsid w:val="002B3E6D"/>
    <w:rsid w:val="002B47E0"/>
    <w:rsid w:val="002C583F"/>
    <w:rsid w:val="002D33D6"/>
    <w:rsid w:val="002E4E57"/>
    <w:rsid w:val="002E7AFA"/>
    <w:rsid w:val="002E7BAC"/>
    <w:rsid w:val="002F1FA4"/>
    <w:rsid w:val="002F706A"/>
    <w:rsid w:val="003037EC"/>
    <w:rsid w:val="00304D2C"/>
    <w:rsid w:val="00312014"/>
    <w:rsid w:val="00335D8E"/>
    <w:rsid w:val="003374C4"/>
    <w:rsid w:val="00342352"/>
    <w:rsid w:val="00343CAD"/>
    <w:rsid w:val="00344780"/>
    <w:rsid w:val="00351BC4"/>
    <w:rsid w:val="003526D1"/>
    <w:rsid w:val="003C20CB"/>
    <w:rsid w:val="003E1A16"/>
    <w:rsid w:val="003E4100"/>
    <w:rsid w:val="003E4C7A"/>
    <w:rsid w:val="003E6C1D"/>
    <w:rsid w:val="003E7945"/>
    <w:rsid w:val="003F2134"/>
    <w:rsid w:val="003F3A05"/>
    <w:rsid w:val="003F5E65"/>
    <w:rsid w:val="00406C11"/>
    <w:rsid w:val="00407D39"/>
    <w:rsid w:val="004103AC"/>
    <w:rsid w:val="00426A92"/>
    <w:rsid w:val="00434FBC"/>
    <w:rsid w:val="004354D7"/>
    <w:rsid w:val="00445EDA"/>
    <w:rsid w:val="0047351E"/>
    <w:rsid w:val="004756A6"/>
    <w:rsid w:val="00475BA1"/>
    <w:rsid w:val="00477AB8"/>
    <w:rsid w:val="00492904"/>
    <w:rsid w:val="004A0063"/>
    <w:rsid w:val="004A753E"/>
    <w:rsid w:val="004B662C"/>
    <w:rsid w:val="004B6771"/>
    <w:rsid w:val="004D68EE"/>
    <w:rsid w:val="004E081B"/>
    <w:rsid w:val="004E5E35"/>
    <w:rsid w:val="004F685D"/>
    <w:rsid w:val="00503447"/>
    <w:rsid w:val="00503DA9"/>
    <w:rsid w:val="00511FBC"/>
    <w:rsid w:val="0051292A"/>
    <w:rsid w:val="00516636"/>
    <w:rsid w:val="00517E4B"/>
    <w:rsid w:val="005205DC"/>
    <w:rsid w:val="00522114"/>
    <w:rsid w:val="00534CDA"/>
    <w:rsid w:val="005478E5"/>
    <w:rsid w:val="00561D11"/>
    <w:rsid w:val="005A3DA7"/>
    <w:rsid w:val="005D1647"/>
    <w:rsid w:val="005F4696"/>
    <w:rsid w:val="00602AB7"/>
    <w:rsid w:val="00603B57"/>
    <w:rsid w:val="006176C5"/>
    <w:rsid w:val="00626485"/>
    <w:rsid w:val="0063085E"/>
    <w:rsid w:val="006438F6"/>
    <w:rsid w:val="00653FE1"/>
    <w:rsid w:val="00662789"/>
    <w:rsid w:val="006664AC"/>
    <w:rsid w:val="006746C5"/>
    <w:rsid w:val="00676A4D"/>
    <w:rsid w:val="00684C0A"/>
    <w:rsid w:val="00685356"/>
    <w:rsid w:val="006907AF"/>
    <w:rsid w:val="006A0683"/>
    <w:rsid w:val="006C13CC"/>
    <w:rsid w:val="006C1C07"/>
    <w:rsid w:val="006D50ED"/>
    <w:rsid w:val="006D65C3"/>
    <w:rsid w:val="006F0B67"/>
    <w:rsid w:val="00704ABD"/>
    <w:rsid w:val="0071039A"/>
    <w:rsid w:val="00741A6C"/>
    <w:rsid w:val="00743839"/>
    <w:rsid w:val="00767365"/>
    <w:rsid w:val="00772100"/>
    <w:rsid w:val="0078122C"/>
    <w:rsid w:val="00782AB8"/>
    <w:rsid w:val="00787C65"/>
    <w:rsid w:val="00797934"/>
    <w:rsid w:val="007A1EC1"/>
    <w:rsid w:val="007B34D5"/>
    <w:rsid w:val="007B3BB7"/>
    <w:rsid w:val="007C4326"/>
    <w:rsid w:val="007C65DF"/>
    <w:rsid w:val="007D4B9D"/>
    <w:rsid w:val="007E22C7"/>
    <w:rsid w:val="007E6261"/>
    <w:rsid w:val="007F1C22"/>
    <w:rsid w:val="007F42D4"/>
    <w:rsid w:val="00801ADD"/>
    <w:rsid w:val="0082431C"/>
    <w:rsid w:val="00830045"/>
    <w:rsid w:val="008360C2"/>
    <w:rsid w:val="0084384F"/>
    <w:rsid w:val="0085454D"/>
    <w:rsid w:val="00867804"/>
    <w:rsid w:val="00872BFF"/>
    <w:rsid w:val="00873F6C"/>
    <w:rsid w:val="00887A54"/>
    <w:rsid w:val="008921F6"/>
    <w:rsid w:val="008946E2"/>
    <w:rsid w:val="00895E79"/>
    <w:rsid w:val="008B0734"/>
    <w:rsid w:val="008C6124"/>
    <w:rsid w:val="008C793E"/>
    <w:rsid w:val="008F25F5"/>
    <w:rsid w:val="009175C0"/>
    <w:rsid w:val="00921489"/>
    <w:rsid w:val="00935B43"/>
    <w:rsid w:val="009375B3"/>
    <w:rsid w:val="0094249A"/>
    <w:rsid w:val="00950F86"/>
    <w:rsid w:val="009536B2"/>
    <w:rsid w:val="0097097F"/>
    <w:rsid w:val="0098184F"/>
    <w:rsid w:val="00990141"/>
    <w:rsid w:val="009A1000"/>
    <w:rsid w:val="009B2F01"/>
    <w:rsid w:val="009C433C"/>
    <w:rsid w:val="009C546A"/>
    <w:rsid w:val="009C6E36"/>
    <w:rsid w:val="009E1577"/>
    <w:rsid w:val="009F4764"/>
    <w:rsid w:val="009F5583"/>
    <w:rsid w:val="00A0219A"/>
    <w:rsid w:val="00A106CB"/>
    <w:rsid w:val="00A12FF0"/>
    <w:rsid w:val="00A34C44"/>
    <w:rsid w:val="00A41B5A"/>
    <w:rsid w:val="00A56553"/>
    <w:rsid w:val="00A56582"/>
    <w:rsid w:val="00A61B2F"/>
    <w:rsid w:val="00A63066"/>
    <w:rsid w:val="00A71608"/>
    <w:rsid w:val="00A82E76"/>
    <w:rsid w:val="00A849AC"/>
    <w:rsid w:val="00A87063"/>
    <w:rsid w:val="00AB4885"/>
    <w:rsid w:val="00AC5249"/>
    <w:rsid w:val="00AD441B"/>
    <w:rsid w:val="00AE408E"/>
    <w:rsid w:val="00AE575F"/>
    <w:rsid w:val="00AE5DAC"/>
    <w:rsid w:val="00AF5640"/>
    <w:rsid w:val="00AF6CD7"/>
    <w:rsid w:val="00AF74B7"/>
    <w:rsid w:val="00B01D32"/>
    <w:rsid w:val="00B17380"/>
    <w:rsid w:val="00B33D4B"/>
    <w:rsid w:val="00B3497C"/>
    <w:rsid w:val="00B548B7"/>
    <w:rsid w:val="00B57FA7"/>
    <w:rsid w:val="00B60C85"/>
    <w:rsid w:val="00B63EEB"/>
    <w:rsid w:val="00B70082"/>
    <w:rsid w:val="00B707AD"/>
    <w:rsid w:val="00B710F9"/>
    <w:rsid w:val="00B95671"/>
    <w:rsid w:val="00BA141F"/>
    <w:rsid w:val="00BB6E78"/>
    <w:rsid w:val="00BB7182"/>
    <w:rsid w:val="00BC18F3"/>
    <w:rsid w:val="00BE171F"/>
    <w:rsid w:val="00BE1ED8"/>
    <w:rsid w:val="00BE287B"/>
    <w:rsid w:val="00BE2F12"/>
    <w:rsid w:val="00C23C7E"/>
    <w:rsid w:val="00C27ADA"/>
    <w:rsid w:val="00C32EF6"/>
    <w:rsid w:val="00C34AE7"/>
    <w:rsid w:val="00C4048F"/>
    <w:rsid w:val="00C45C8C"/>
    <w:rsid w:val="00C51718"/>
    <w:rsid w:val="00C52952"/>
    <w:rsid w:val="00C6196E"/>
    <w:rsid w:val="00C6695C"/>
    <w:rsid w:val="00C70296"/>
    <w:rsid w:val="00C7245E"/>
    <w:rsid w:val="00C72779"/>
    <w:rsid w:val="00C80DB7"/>
    <w:rsid w:val="00C90E62"/>
    <w:rsid w:val="00CB5B40"/>
    <w:rsid w:val="00CD58C7"/>
    <w:rsid w:val="00CE43BA"/>
    <w:rsid w:val="00CE7305"/>
    <w:rsid w:val="00CE7614"/>
    <w:rsid w:val="00CF6DB3"/>
    <w:rsid w:val="00D01A86"/>
    <w:rsid w:val="00D26F57"/>
    <w:rsid w:val="00D33562"/>
    <w:rsid w:val="00D34CCD"/>
    <w:rsid w:val="00D4168D"/>
    <w:rsid w:val="00D46CFE"/>
    <w:rsid w:val="00D52F3D"/>
    <w:rsid w:val="00D60795"/>
    <w:rsid w:val="00D6401C"/>
    <w:rsid w:val="00D653B4"/>
    <w:rsid w:val="00D9479D"/>
    <w:rsid w:val="00D9605C"/>
    <w:rsid w:val="00DB2E8A"/>
    <w:rsid w:val="00DC0D40"/>
    <w:rsid w:val="00DC5E7D"/>
    <w:rsid w:val="00DD0007"/>
    <w:rsid w:val="00DD0893"/>
    <w:rsid w:val="00DD3EA7"/>
    <w:rsid w:val="00DD5064"/>
    <w:rsid w:val="00DD6BAB"/>
    <w:rsid w:val="00DE25FD"/>
    <w:rsid w:val="00DE3936"/>
    <w:rsid w:val="00DF12B9"/>
    <w:rsid w:val="00DF232C"/>
    <w:rsid w:val="00DF328B"/>
    <w:rsid w:val="00DF76D1"/>
    <w:rsid w:val="00E0698B"/>
    <w:rsid w:val="00E219E6"/>
    <w:rsid w:val="00E36322"/>
    <w:rsid w:val="00E402D8"/>
    <w:rsid w:val="00E42E08"/>
    <w:rsid w:val="00E57EC0"/>
    <w:rsid w:val="00E65957"/>
    <w:rsid w:val="00E719EA"/>
    <w:rsid w:val="00E71AEA"/>
    <w:rsid w:val="00E7693E"/>
    <w:rsid w:val="00E94E0B"/>
    <w:rsid w:val="00EA00C1"/>
    <w:rsid w:val="00EA4032"/>
    <w:rsid w:val="00EA4A58"/>
    <w:rsid w:val="00EA5A98"/>
    <w:rsid w:val="00EC756C"/>
    <w:rsid w:val="00ED326B"/>
    <w:rsid w:val="00EE1617"/>
    <w:rsid w:val="00EF2ED1"/>
    <w:rsid w:val="00EF58A1"/>
    <w:rsid w:val="00F2572C"/>
    <w:rsid w:val="00F30BD8"/>
    <w:rsid w:val="00F351EB"/>
    <w:rsid w:val="00F46121"/>
    <w:rsid w:val="00F5052A"/>
    <w:rsid w:val="00F50BBB"/>
    <w:rsid w:val="00F52EFB"/>
    <w:rsid w:val="00F53078"/>
    <w:rsid w:val="00F554D8"/>
    <w:rsid w:val="00F573B8"/>
    <w:rsid w:val="00F63CBE"/>
    <w:rsid w:val="00F63E4F"/>
    <w:rsid w:val="00F65FDA"/>
    <w:rsid w:val="00F670BB"/>
    <w:rsid w:val="00F70E3E"/>
    <w:rsid w:val="00F719DB"/>
    <w:rsid w:val="00F9007F"/>
    <w:rsid w:val="00F948AE"/>
    <w:rsid w:val="00FB7D9D"/>
    <w:rsid w:val="00FC21F5"/>
    <w:rsid w:val="00FC624F"/>
    <w:rsid w:val="00FC7E93"/>
    <w:rsid w:val="00FF56F0"/>
    <w:rsid w:val="0ED8BB4E"/>
    <w:rsid w:val="1323A821"/>
    <w:rsid w:val="1534CDED"/>
    <w:rsid w:val="16AF7A9E"/>
    <w:rsid w:val="4D864395"/>
    <w:rsid w:val="58153184"/>
    <w:rsid w:val="64BE283D"/>
    <w:rsid w:val="7BD240C6"/>
    <w:rsid w:val="7D6E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F601A8"/>
  <w15:docId w15:val="{62950924-BDBD-4AF0-9314-F408BDE35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A54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53B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AE575F"/>
    <w:pPr>
      <w:widowControl w:val="0"/>
      <w:autoSpaceDE w:val="0"/>
      <w:autoSpaceDN w:val="0"/>
      <w:spacing w:before="60"/>
      <w:ind w:left="110"/>
      <w:outlineLvl w:val="1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037EC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037E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37EC"/>
    <w:rPr>
      <w:rFonts w:ascii="Times New Roman" w:eastAsia="MS Mincho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1"/>
    <w:qFormat/>
    <w:rsid w:val="003037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EC"/>
    <w:rPr>
      <w:rFonts w:ascii="Tahoma" w:eastAsia="MS Mincho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707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07AD"/>
    <w:rPr>
      <w:rFonts w:ascii="Times New Roman" w:eastAsia="MS Mincho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51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51718"/>
  </w:style>
  <w:style w:type="character" w:customStyle="1" w:styleId="CommentTextChar">
    <w:name w:val="Comment Text Char"/>
    <w:basedOn w:val="DefaultParagraphFont"/>
    <w:link w:val="CommentText"/>
    <w:uiPriority w:val="99"/>
    <w:rsid w:val="00C5171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1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1718"/>
    <w:rPr>
      <w:rFonts w:ascii="Times New Roman" w:eastAsia="MS Mincho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3FE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32E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41A6C"/>
    <w:pPr>
      <w:spacing w:after="120"/>
    </w:pPr>
    <w:rPr>
      <w:rFonts w:ascii="Arial" w:eastAsia="Times New Roman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741A6C"/>
    <w:rPr>
      <w:rFonts w:ascii="Arial" w:eastAsia="Times New Roman" w:hAnsi="Arial" w:cs="Times New Roman"/>
      <w:szCs w:val="20"/>
    </w:rPr>
  </w:style>
  <w:style w:type="paragraph" w:styleId="Title">
    <w:name w:val="Title"/>
    <w:basedOn w:val="Header"/>
    <w:link w:val="TitleChar"/>
    <w:qFormat/>
    <w:rsid w:val="00C6695C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rsid w:val="00C6695C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paragraph" w:customStyle="1" w:styleId="HeadingTitle">
    <w:name w:val="Heading Title"/>
    <w:basedOn w:val="Normal"/>
    <w:qFormat/>
    <w:rsid w:val="00B01D32"/>
    <w:pPr>
      <w:spacing w:before="60"/>
      <w:ind w:right="-18"/>
    </w:pPr>
    <w:rPr>
      <w:rFonts w:ascii="Tahoma" w:eastAsiaTheme="minorEastAsia" w:hAnsi="Tahoma" w:cstheme="minorBidi"/>
      <w:b/>
      <w:color w:val="004B87"/>
      <w:sz w:val="28"/>
      <w:szCs w:val="22"/>
    </w:rPr>
  </w:style>
  <w:style w:type="paragraph" w:customStyle="1" w:styleId="Heading">
    <w:name w:val="Heading"/>
    <w:basedOn w:val="Normal"/>
    <w:qFormat/>
    <w:rsid w:val="00B01D32"/>
    <w:pPr>
      <w:spacing w:after="200" w:line="276" w:lineRule="auto"/>
    </w:pPr>
    <w:rPr>
      <w:rFonts w:ascii="Effra" w:eastAsiaTheme="minorEastAsia" w:hAnsi="Effra" w:cstheme="minorBidi"/>
      <w:szCs w:val="22"/>
    </w:rPr>
  </w:style>
  <w:style w:type="paragraph" w:customStyle="1" w:styleId="Helptext">
    <w:name w:val="Help text"/>
    <w:basedOn w:val="BodyText"/>
    <w:link w:val="HelptextChar"/>
    <w:qFormat/>
    <w:rsid w:val="007B3BB7"/>
    <w:pPr>
      <w:ind w:right="363"/>
    </w:pPr>
    <w:rPr>
      <w:rFonts w:ascii="Tahoma" w:hAnsi="Tahoma" w:cs="Tahoma"/>
      <w:i/>
      <w:color w:val="A6A6A6" w:themeColor="background1" w:themeShade="A6"/>
      <w:sz w:val="20"/>
    </w:rPr>
  </w:style>
  <w:style w:type="character" w:customStyle="1" w:styleId="HelptextChar">
    <w:name w:val="Help text Char"/>
    <w:basedOn w:val="BodyTextChar"/>
    <w:link w:val="Helptext"/>
    <w:rsid w:val="007B3BB7"/>
    <w:rPr>
      <w:rFonts w:ascii="Tahoma" w:eastAsia="Times New Roman" w:hAnsi="Tahoma" w:cs="Tahoma"/>
      <w:i/>
      <w:color w:val="A6A6A6" w:themeColor="background1" w:themeShade="A6"/>
      <w:sz w:val="20"/>
      <w:szCs w:val="20"/>
    </w:rPr>
  </w:style>
  <w:style w:type="paragraph" w:customStyle="1" w:styleId="Default">
    <w:name w:val="Default"/>
    <w:rsid w:val="00F2572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AD441B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AD441B"/>
    <w:rPr>
      <w:color w:val="808080"/>
    </w:rPr>
  </w:style>
  <w:style w:type="paragraph" w:styleId="NoSpacing">
    <w:name w:val="No Spacing"/>
    <w:uiPriority w:val="1"/>
    <w:qFormat/>
    <w:rsid w:val="00AD441B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E575F"/>
    <w:rPr>
      <w:rFonts w:ascii="Calibri" w:eastAsia="Calibri" w:hAnsi="Calibri" w:cs="Calibri"/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E94E0B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03447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8946E2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990141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990141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511FBC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351E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653B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jessica.p.bautista@medtronic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s.fcasurgilatamssc@medtronic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0370A78E6D4F7795DC9E00CA448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BB14E-5E65-4FAF-9B8F-FB62B4D768F6}"/>
      </w:docPartPr>
      <w:docPartBody>
        <w:p w:rsidR="00ED295A" w:rsidRDefault="006907AF" w:rsidP="006907AF">
          <w:pPr>
            <w:pStyle w:val="3A0370A78E6D4F7795DC9E00CA4487E0"/>
          </w:pPr>
          <w:r w:rsidRPr="00705CC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93571D18E454A0AB7C074C43198E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AAD8A-28E8-4674-9B50-7643C938CE3D}"/>
      </w:docPartPr>
      <w:docPartBody>
        <w:p w:rsidR="001F106F" w:rsidRDefault="00EA5A98" w:rsidP="00EA5A98">
          <w:pPr>
            <w:pStyle w:val="D93571D18E454A0AB7C074C43198E755"/>
          </w:pPr>
          <w:r w:rsidRPr="00560B06">
            <w:rPr>
              <w:rStyle w:val="PlaceholderText"/>
            </w:rPr>
            <w:t>Choose an item.</w:t>
          </w:r>
        </w:p>
      </w:docPartBody>
    </w:docPart>
    <w:docPart>
      <w:docPartPr>
        <w:name w:val="C1053AD16C8549069BBB61AC2B76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FFB43-E52D-4E1F-8373-5A205B20CD28}"/>
      </w:docPartPr>
      <w:docPartBody>
        <w:p w:rsidR="003C12FA" w:rsidRDefault="00E42E08" w:rsidP="00E42E08">
          <w:pPr>
            <w:pStyle w:val="C1053AD16C8549069BBB61AC2B764630"/>
          </w:pPr>
          <w:r w:rsidRPr="00705CC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33D6A96C208406C849B304CC2C57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3CBDB-5794-4807-8783-3DB4ACD86B92}"/>
      </w:docPartPr>
      <w:docPartBody>
        <w:p w:rsidR="00061B67" w:rsidRDefault="00930CFB" w:rsidP="00930CFB">
          <w:pPr>
            <w:pStyle w:val="F33D6A96C208406C849B304CC2C5773C"/>
          </w:pPr>
          <w:r w:rsidRPr="00705CC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ffra">
    <w:altName w:val="Trebuchet MS"/>
    <w:panose1 w:val="020B0603020203020204"/>
    <w:charset w:val="00"/>
    <w:family w:val="swiss"/>
    <w:pitch w:val="variable"/>
    <w:sig w:usb0="A00002AF" w:usb1="5000205B" w:usb2="00000000" w:usb3="00000000" w:csb0="0000009F" w:csb1="00000000"/>
  </w:font>
  <w:font w:name="Avenir Next World">
    <w:altName w:val="Sylfaen"/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Effra Medium">
    <w:altName w:val="Trebuchet MS"/>
    <w:panose1 w:val="020B0703020203020204"/>
    <w:charset w:val="00"/>
    <w:family w:val="swiss"/>
    <w:pitch w:val="variable"/>
    <w:sig w:usb0="A00002A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07AF"/>
    <w:rsid w:val="0000655A"/>
    <w:rsid w:val="00061B67"/>
    <w:rsid w:val="001E4CB4"/>
    <w:rsid w:val="001F106F"/>
    <w:rsid w:val="001F48AF"/>
    <w:rsid w:val="00286D45"/>
    <w:rsid w:val="0034007E"/>
    <w:rsid w:val="0036692C"/>
    <w:rsid w:val="0037733E"/>
    <w:rsid w:val="003C12FA"/>
    <w:rsid w:val="005534D7"/>
    <w:rsid w:val="006907AF"/>
    <w:rsid w:val="00691E3E"/>
    <w:rsid w:val="0072789E"/>
    <w:rsid w:val="007F7111"/>
    <w:rsid w:val="00930CFB"/>
    <w:rsid w:val="00957527"/>
    <w:rsid w:val="00966B40"/>
    <w:rsid w:val="0099111D"/>
    <w:rsid w:val="009F423B"/>
    <w:rsid w:val="00AC2D6B"/>
    <w:rsid w:val="00AD523F"/>
    <w:rsid w:val="00D12DC9"/>
    <w:rsid w:val="00DE4970"/>
    <w:rsid w:val="00E00552"/>
    <w:rsid w:val="00E26E13"/>
    <w:rsid w:val="00E42E08"/>
    <w:rsid w:val="00EA5A98"/>
    <w:rsid w:val="00ED295A"/>
    <w:rsid w:val="00EE6CE7"/>
    <w:rsid w:val="00FB24C1"/>
    <w:rsid w:val="00FB4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2DC9"/>
    <w:rPr>
      <w:color w:val="808080"/>
    </w:rPr>
  </w:style>
  <w:style w:type="paragraph" w:customStyle="1" w:styleId="3A0370A78E6D4F7795DC9E00CA4487E0">
    <w:name w:val="3A0370A78E6D4F7795DC9E00CA4487E0"/>
    <w:rsid w:val="006907AF"/>
  </w:style>
  <w:style w:type="paragraph" w:customStyle="1" w:styleId="D93571D18E454A0AB7C074C43198E755">
    <w:name w:val="D93571D18E454A0AB7C074C43198E755"/>
    <w:rsid w:val="00EA5A98"/>
    <w:rPr>
      <w:lang w:eastAsia="zh-TW" w:bidi="he-IL"/>
    </w:rPr>
  </w:style>
  <w:style w:type="paragraph" w:customStyle="1" w:styleId="C1053AD16C8549069BBB61AC2B764630">
    <w:name w:val="C1053AD16C8549069BBB61AC2B764630"/>
    <w:rsid w:val="00E42E08"/>
    <w:rPr>
      <w:lang w:eastAsia="zh-CN" w:bidi="he-IL"/>
    </w:rPr>
  </w:style>
  <w:style w:type="paragraph" w:customStyle="1" w:styleId="F33D6A96C208406C849B304CC2C5773C">
    <w:name w:val="F33D6A96C208406C849B304CC2C5773C"/>
    <w:rsid w:val="00930CFB"/>
    <w:rPr>
      <w:lang w:val="es-CO" w:eastAsia="zh-CN" w:bidi="he-I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9853b6-8764-44e6-9878-5ebcfaae20bf">
      <UserInfo>
        <DisplayName/>
        <AccountId xsi:nil="true"/>
        <AccountType/>
      </UserInfo>
    </SharedWithUsers>
    <lcf76f155ced4ddcb4097134ff3c332f xmlns="c645d910-66d3-4ceb-a88a-1e7ea300d1be">
      <Terms xmlns="http://schemas.microsoft.com/office/infopath/2007/PartnerControls"/>
    </lcf76f155ced4ddcb4097134ff3c332f>
    <TaxCatchAll xmlns="ed9853b6-8764-44e6-9878-5ebcfaae20bf" xsi:nil="true"/>
    <Atribu_x00ed_doa xmlns="c645d910-66d3-4ceb-a88a-1e7ea300d1be">
      <UserInfo>
        <DisplayName/>
        <AccountId xsi:nil="true"/>
        <AccountType/>
      </UserInfo>
    </Atribu_x00ed_doa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50FE25901A0C946AE37A63B5209A6F9" ma:contentTypeVersion="16" ma:contentTypeDescription="Crie um novo documento." ma:contentTypeScope="" ma:versionID="6bb589bb706aa702ba6372de770704d5">
  <xsd:schema xmlns:xsd="http://www.w3.org/2001/XMLSchema" xmlns:xs="http://www.w3.org/2001/XMLSchema" xmlns:p="http://schemas.microsoft.com/office/2006/metadata/properties" xmlns:ns2="c645d910-66d3-4ceb-a88a-1e7ea300d1be" xmlns:ns3="ed9853b6-8764-44e6-9878-5ebcfaae20bf" targetNamespace="http://schemas.microsoft.com/office/2006/metadata/properties" ma:root="true" ma:fieldsID="d4b3e0f50920a0592fec4b64aa4bef41" ns2:_="" ns3:_="">
    <xsd:import namespace="c645d910-66d3-4ceb-a88a-1e7ea300d1be"/>
    <xsd:import namespace="ed9853b6-8764-44e6-9878-5ebcfaae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  <xsd:element ref="ns2:Atribu_x00ed_do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d910-66d3-4ceb-a88a-1e7ea300d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66cf037f-5c90-4cca-86a9-c389e6aaa2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tribu_x00ed_doa" ma:index="22" nillable="true" ma:displayName="Atribuído a " ma:format="Dropdown" ma:list="UserInfo" ma:SharePointGroup="0" ma:internalName="Atribu_x00ed_do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853b6-8764-44e6-9878-5ebcfaae20b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b6699ef-6fe3-423c-9bbe-af3859437a7b}" ma:internalName="TaxCatchAll" ma:showField="CatchAllData" ma:web="ed9853b6-8764-44e6-9878-5ebcfaae20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51803F-5200-4BBC-A7D5-EE72C46423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91D0E9-0C29-4DCF-AFD5-C767E0623B8C}">
  <ds:schemaRefs>
    <ds:schemaRef ds:uri="http://schemas.microsoft.com/office/2006/metadata/properties"/>
    <ds:schemaRef ds:uri="http://schemas.microsoft.com/office/infopath/2007/PartnerControls"/>
    <ds:schemaRef ds:uri="36dc5b7a-ec3f-4d52-a6a3-1dd478edb569"/>
    <ds:schemaRef ds:uri="7cf96c49-2d50-4484-8cb1-5afcfd0698ee"/>
  </ds:schemaRefs>
</ds:datastoreItem>
</file>

<file path=customXml/itemProps3.xml><?xml version="1.0" encoding="utf-8"?>
<ds:datastoreItem xmlns:ds="http://schemas.openxmlformats.org/officeDocument/2006/customXml" ds:itemID="{AC49B5A7-A9E3-4B6B-BAC0-D698967156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61F44C-F174-4E2E-9B62-278F789FF9E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edtronic, Inc.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lf, Matthew</dc:creator>
  <cp:lastModifiedBy>Bautista, Jessica</cp:lastModifiedBy>
  <cp:revision>3</cp:revision>
  <cp:lastPrinted>2015-02-10T21:45:00Z</cp:lastPrinted>
  <dcterms:created xsi:type="dcterms:W3CDTF">2023-08-16T20:18:00Z</dcterms:created>
  <dcterms:modified xsi:type="dcterms:W3CDTF">2023-08-16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FE25901A0C946AE37A63B5209A6F9</vt:lpwstr>
  </property>
  <property fmtid="{D5CDD505-2E9C-101B-9397-08002B2CF9AE}" pid="3" name="Order">
    <vt:r8>25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  <property fmtid="{D5CDD505-2E9C-101B-9397-08002B2CF9AE}" pid="11" name="eDOCS AutoSave">
    <vt:lpwstr/>
  </property>
</Properties>
</file>